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E256D3" w14:textId="77777777" w:rsidR="00EB22A6" w:rsidRDefault="00D031EC" w:rsidP="001431A2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Times New Roman" w:hAnsi="Times New Roman"/>
          <w:b/>
          <w:color w:val="000000"/>
          <w:sz w:val="32"/>
          <w:szCs w:val="32"/>
        </w:rPr>
      </w:pPr>
      <w:r>
        <w:rPr>
          <w:rFonts w:ascii="Times New Roman" w:hAnsi="Times New Roman"/>
          <w:b/>
          <w:color w:val="000000"/>
          <w:sz w:val="32"/>
          <w:szCs w:val="32"/>
        </w:rPr>
        <w:t xml:space="preserve">PROJECT </w:t>
      </w:r>
      <w:r w:rsidR="0045549F">
        <w:rPr>
          <w:rFonts w:ascii="Times New Roman" w:hAnsi="Times New Roman"/>
          <w:b/>
          <w:color w:val="000000"/>
          <w:sz w:val="32"/>
          <w:szCs w:val="32"/>
        </w:rPr>
        <w:t>REPORT</w:t>
      </w:r>
      <w:r w:rsidR="00503CA9">
        <w:rPr>
          <w:rFonts w:ascii="Times New Roman" w:hAnsi="Times New Roman"/>
          <w:b/>
          <w:color w:val="000000"/>
          <w:sz w:val="32"/>
          <w:szCs w:val="32"/>
        </w:rPr>
        <w:t xml:space="preserve"> (</w:t>
      </w:r>
      <w:r w:rsidR="005368B3">
        <w:rPr>
          <w:rFonts w:ascii="Times New Roman" w:hAnsi="Times New Roman"/>
          <w:b/>
          <w:color w:val="000000"/>
          <w:sz w:val="32"/>
          <w:szCs w:val="32"/>
        </w:rPr>
        <w:t>C</w:t>
      </w:r>
      <w:r w:rsidR="00F03AE6">
        <w:rPr>
          <w:rFonts w:ascii="Times New Roman" w:hAnsi="Times New Roman"/>
          <w:b/>
          <w:color w:val="000000"/>
          <w:sz w:val="32"/>
          <w:szCs w:val="32"/>
        </w:rPr>
        <w:t>SF101</w:t>
      </w:r>
      <w:r w:rsidR="00503CA9">
        <w:rPr>
          <w:rFonts w:ascii="Times New Roman" w:hAnsi="Times New Roman"/>
          <w:b/>
          <w:color w:val="000000"/>
          <w:sz w:val="32"/>
          <w:szCs w:val="32"/>
        </w:rPr>
        <w:t>)</w:t>
      </w:r>
    </w:p>
    <w:p w14:paraId="1629C1E2" w14:textId="77777777" w:rsidR="00F91D5C" w:rsidRPr="00F65CD2" w:rsidRDefault="0027108C" w:rsidP="00F91D5C">
      <w:pPr>
        <w:autoSpaceDE w:val="0"/>
        <w:autoSpaceDN w:val="0"/>
        <w:adjustRightInd w:val="0"/>
        <w:jc w:val="center"/>
        <w:rPr>
          <w:rFonts w:ascii="Times New Roman" w:hAnsi="Times New Roman"/>
          <w:i/>
          <w:sz w:val="20"/>
          <w:szCs w:val="20"/>
        </w:rPr>
      </w:pPr>
      <w:r w:rsidRPr="00F65CD2">
        <w:rPr>
          <w:rFonts w:ascii="Times New Roman" w:hAnsi="Times New Roman"/>
          <w:i/>
          <w:sz w:val="20"/>
          <w:szCs w:val="20"/>
        </w:rPr>
        <w:t xml:space="preserve">A report submitted in partial fulfilment of the requirement for the </w:t>
      </w:r>
      <w:r w:rsidR="00A026A2">
        <w:rPr>
          <w:rFonts w:ascii="Times New Roman" w:hAnsi="Times New Roman"/>
          <w:i/>
          <w:sz w:val="20"/>
          <w:szCs w:val="20"/>
        </w:rPr>
        <w:t>course</w:t>
      </w:r>
      <w:r w:rsidRPr="00F65CD2">
        <w:rPr>
          <w:rFonts w:ascii="Times New Roman" w:hAnsi="Times New Roman"/>
          <w:i/>
          <w:sz w:val="20"/>
          <w:szCs w:val="20"/>
        </w:rPr>
        <w:t xml:space="preserve"> </w:t>
      </w:r>
    </w:p>
    <w:p w14:paraId="5AFFBDC9" w14:textId="4D60638D" w:rsidR="00F91D5C" w:rsidRDefault="00F03AE6" w:rsidP="00F91D5C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PROGRAMMING FOR PROBLEM SOLVING</w:t>
      </w:r>
    </w:p>
    <w:p w14:paraId="2020BB30" w14:textId="77777777" w:rsidR="00A026A2" w:rsidRDefault="00A026A2" w:rsidP="00A026A2">
      <w:pPr>
        <w:pStyle w:val="NormalWeb"/>
        <w:jc w:val="center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Part of the degree of</w:t>
      </w:r>
    </w:p>
    <w:p w14:paraId="22B9DAE2" w14:textId="77777777" w:rsidR="00A026A2" w:rsidRPr="00A026A2" w:rsidRDefault="00CB039D" w:rsidP="00A026A2">
      <w:pPr>
        <w:pStyle w:val="NormalWeb"/>
        <w:jc w:val="center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BACHELOR</w:t>
      </w:r>
      <w:r w:rsidR="00A026A2">
        <w:rPr>
          <w:color w:val="000000"/>
          <w:sz w:val="27"/>
          <w:szCs w:val="27"/>
        </w:rPr>
        <w:t xml:space="preserve"> OF </w:t>
      </w:r>
      <w:r w:rsidR="00A41F54">
        <w:rPr>
          <w:color w:val="000000"/>
          <w:sz w:val="27"/>
          <w:szCs w:val="27"/>
        </w:rPr>
        <w:t xml:space="preserve">COMPUTER </w:t>
      </w:r>
      <w:r w:rsidR="00F03AE6">
        <w:rPr>
          <w:color w:val="000000"/>
          <w:sz w:val="27"/>
          <w:szCs w:val="27"/>
        </w:rPr>
        <w:t>SCIENCE AND ENGINEERING</w:t>
      </w:r>
    </w:p>
    <w:p w14:paraId="4F0EDDA7" w14:textId="603CF396" w:rsidR="00F91D5C" w:rsidRDefault="00355197" w:rsidP="00F91D5C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02E6D1E9" wp14:editId="2923DF5E">
            <wp:extent cx="1838325" cy="1114425"/>
            <wp:effectExtent l="0" t="0" r="0" b="0"/>
            <wp:docPr id="1" name="Picture 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A2970" w14:textId="77777777" w:rsidR="00C72543" w:rsidRDefault="008A6C4F" w:rsidP="00F91D5C">
      <w:pPr>
        <w:jc w:val="center"/>
        <w:rPr>
          <w:b/>
          <w:bCs/>
          <w:i/>
          <w:iCs/>
          <w:sz w:val="32"/>
          <w:szCs w:val="32"/>
        </w:rPr>
      </w:pPr>
      <w:r>
        <w:rPr>
          <w:rFonts w:ascii="Times New Roman" w:hAnsi="Times New Roman"/>
          <w:b/>
          <w:bCs/>
          <w:iCs/>
          <w:sz w:val="32"/>
          <w:szCs w:val="32"/>
        </w:rPr>
        <w:t>Submitted to</w:t>
      </w:r>
      <w:r w:rsidR="00C72543" w:rsidRPr="006D2E5C">
        <w:rPr>
          <w:b/>
          <w:bCs/>
          <w:i/>
          <w:iCs/>
          <w:sz w:val="32"/>
          <w:szCs w:val="32"/>
        </w:rPr>
        <w:t xml:space="preserve">            </w:t>
      </w:r>
    </w:p>
    <w:p w14:paraId="05F45208" w14:textId="6D2F6304" w:rsidR="00C72543" w:rsidRPr="00C72543" w:rsidRDefault="000C4C0A" w:rsidP="00C72543">
      <w:pPr>
        <w:spacing w:line="24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Mr</w:t>
      </w:r>
      <w:r w:rsidR="00390131">
        <w:rPr>
          <w:rFonts w:ascii="Times New Roman" w:hAnsi="Times New Roman"/>
          <w:sz w:val="28"/>
          <w:szCs w:val="28"/>
        </w:rPr>
        <w:t>s. Sumita Lamba</w:t>
      </w:r>
    </w:p>
    <w:p w14:paraId="08FBB40F" w14:textId="77777777" w:rsidR="00C72543" w:rsidRPr="00C72543" w:rsidRDefault="00A80AD6" w:rsidP="004D10AC">
      <w:pPr>
        <w:spacing w:line="24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Assistant Professor</w:t>
      </w:r>
    </w:p>
    <w:p w14:paraId="3B374AF0" w14:textId="77777777" w:rsidR="00FB35F4" w:rsidRDefault="00FB35F4" w:rsidP="00FB35F4">
      <w:pPr>
        <w:spacing w:line="240" w:lineRule="auto"/>
        <w:jc w:val="center"/>
        <w:rPr>
          <w:rFonts w:ascii="Times New Roman" w:hAnsi="Times New Roman"/>
          <w:b/>
          <w:bCs/>
          <w:i/>
          <w:iCs/>
          <w:sz w:val="32"/>
          <w:szCs w:val="32"/>
        </w:rPr>
      </w:pPr>
      <w:r>
        <w:rPr>
          <w:rFonts w:ascii="Times New Roman" w:hAnsi="Times New Roman"/>
          <w:b/>
          <w:bCs/>
          <w:iCs/>
          <w:sz w:val="32"/>
          <w:szCs w:val="32"/>
        </w:rPr>
        <w:t>Submitted by:</w:t>
      </w:r>
    </w:p>
    <w:p w14:paraId="6BCFF5C9" w14:textId="7BD12874" w:rsidR="000C7F2A" w:rsidRDefault="002474E3" w:rsidP="001F37D4">
      <w:pPr>
        <w:spacing w:after="49" w:line="240" w:lineRule="auto"/>
        <w:ind w:right="-15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afat Nazia </w:t>
      </w:r>
      <w:r w:rsidR="00390131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1000021572</w:t>
      </w:r>
      <w:r w:rsidR="00390131">
        <w:rPr>
          <w:rFonts w:ascii="Times New Roman" w:hAnsi="Times New Roman"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</w:rPr>
        <w:t>2301021115</w:t>
      </w:r>
    </w:p>
    <w:p w14:paraId="6CBC6DD7" w14:textId="77777777" w:rsidR="001F37D4" w:rsidRPr="001F37D4" w:rsidRDefault="001F37D4" w:rsidP="001F37D4">
      <w:pPr>
        <w:spacing w:after="49" w:line="240" w:lineRule="auto"/>
        <w:ind w:right="-15"/>
        <w:jc w:val="center"/>
        <w:rPr>
          <w:rFonts w:ascii="Times New Roman" w:hAnsi="Times New Roman"/>
          <w:sz w:val="24"/>
          <w:szCs w:val="24"/>
        </w:rPr>
      </w:pPr>
    </w:p>
    <w:p w14:paraId="24150626" w14:textId="77777777" w:rsidR="004D1DF0" w:rsidRDefault="0066120D" w:rsidP="00F91D5C">
      <w:pPr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SCHOOL OF COMPUTING</w:t>
      </w:r>
    </w:p>
    <w:p w14:paraId="5599A975" w14:textId="77777777" w:rsidR="00F91D5C" w:rsidRPr="00832B73" w:rsidRDefault="00C02697" w:rsidP="00F91D5C">
      <w:pPr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DIT UNIVERSITY</w:t>
      </w:r>
      <w:r w:rsidR="004D1DF0">
        <w:rPr>
          <w:rFonts w:ascii="Times New Roman" w:hAnsi="Times New Roman"/>
          <w:b/>
          <w:bCs/>
          <w:sz w:val="32"/>
          <w:szCs w:val="32"/>
        </w:rPr>
        <w:t xml:space="preserve">, </w:t>
      </w:r>
      <w:r w:rsidR="00F91D5C" w:rsidRPr="00832B73">
        <w:rPr>
          <w:rFonts w:ascii="Times New Roman" w:hAnsi="Times New Roman"/>
          <w:b/>
          <w:sz w:val="32"/>
          <w:szCs w:val="32"/>
        </w:rPr>
        <w:t>DEHRADUN</w:t>
      </w:r>
    </w:p>
    <w:p w14:paraId="0306DC8D" w14:textId="77777777" w:rsidR="00C02697" w:rsidRPr="004F2C18" w:rsidRDefault="00C02697" w:rsidP="00C02697">
      <w:pPr>
        <w:jc w:val="center"/>
        <w:rPr>
          <w:rFonts w:ascii="Times New Roman" w:hAnsi="Times New Roman"/>
          <w:b/>
          <w:sz w:val="18"/>
          <w:szCs w:val="18"/>
        </w:rPr>
      </w:pPr>
      <w:r w:rsidRPr="004F2C18">
        <w:rPr>
          <w:rFonts w:ascii="Times New Roman" w:hAnsi="Times New Roman"/>
          <w:sz w:val="18"/>
          <w:szCs w:val="18"/>
        </w:rPr>
        <w:t>(State Private University through State Legislature Act No. 10 of 2013 of Uttarakhand and approved by UGC)</w:t>
      </w:r>
    </w:p>
    <w:p w14:paraId="3947C80B" w14:textId="77777777" w:rsidR="00C02697" w:rsidRDefault="00C02697" w:rsidP="00C02697">
      <w:pPr>
        <w:widowControl w:val="0"/>
        <w:tabs>
          <w:tab w:val="left" w:pos="90"/>
        </w:tabs>
        <w:autoSpaceDE w:val="0"/>
        <w:autoSpaceDN w:val="0"/>
        <w:adjustRightInd w:val="0"/>
        <w:spacing w:after="0"/>
        <w:ind w:left="-720"/>
        <w:jc w:val="center"/>
        <w:rPr>
          <w:rFonts w:ascii="Times New Roman" w:hAnsi="Times New Roman"/>
          <w:b/>
          <w:bCs/>
          <w:sz w:val="24"/>
          <w:szCs w:val="24"/>
        </w:rPr>
      </w:pPr>
      <w:r w:rsidRPr="004F2C18">
        <w:rPr>
          <w:rFonts w:ascii="Times New Roman" w:hAnsi="Times New Roman"/>
          <w:b/>
          <w:bCs/>
          <w:sz w:val="24"/>
          <w:szCs w:val="24"/>
        </w:rPr>
        <w:t>Mussoorie Diversion Road, Dehradun, Uttarakhand - 248009, India.</w:t>
      </w:r>
    </w:p>
    <w:p w14:paraId="11D21808" w14:textId="77777777" w:rsidR="002C6B28" w:rsidRDefault="00175B71" w:rsidP="001431A2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bCs/>
          <w:sz w:val="32"/>
          <w:szCs w:val="24"/>
        </w:rPr>
      </w:pPr>
      <w:r>
        <w:rPr>
          <w:rFonts w:ascii="Times New Roman" w:hAnsi="Times New Roman"/>
          <w:b/>
          <w:bCs/>
          <w:sz w:val="32"/>
          <w:szCs w:val="24"/>
        </w:rPr>
        <w:t>November</w:t>
      </w:r>
      <w:r w:rsidR="00CB039D">
        <w:rPr>
          <w:rFonts w:ascii="Times New Roman" w:hAnsi="Times New Roman"/>
          <w:b/>
          <w:bCs/>
          <w:sz w:val="32"/>
          <w:szCs w:val="24"/>
        </w:rPr>
        <w:t xml:space="preserve">, </w:t>
      </w:r>
      <w:r w:rsidR="002C6B28" w:rsidRPr="00C92397">
        <w:rPr>
          <w:rFonts w:ascii="Times New Roman" w:hAnsi="Times New Roman"/>
          <w:b/>
          <w:bCs/>
          <w:sz w:val="32"/>
          <w:szCs w:val="24"/>
        </w:rPr>
        <w:t>20</w:t>
      </w:r>
      <w:r w:rsidR="00CB039D">
        <w:rPr>
          <w:rFonts w:ascii="Times New Roman" w:hAnsi="Times New Roman"/>
          <w:b/>
          <w:bCs/>
          <w:sz w:val="32"/>
          <w:szCs w:val="24"/>
        </w:rPr>
        <w:t>23</w:t>
      </w:r>
    </w:p>
    <w:p w14:paraId="43F0A0B4" w14:textId="77777777" w:rsidR="00282C11" w:rsidRDefault="00282C11" w:rsidP="00C92397">
      <w:pPr>
        <w:widowControl w:val="0"/>
        <w:autoSpaceDE w:val="0"/>
        <w:autoSpaceDN w:val="0"/>
        <w:adjustRightInd w:val="0"/>
        <w:spacing w:after="0"/>
        <w:ind w:left="-720"/>
        <w:jc w:val="center"/>
        <w:rPr>
          <w:rFonts w:ascii="Times New Roman" w:hAnsi="Times New Roman"/>
          <w:b/>
          <w:bCs/>
          <w:sz w:val="32"/>
          <w:szCs w:val="24"/>
        </w:rPr>
      </w:pPr>
    </w:p>
    <w:p w14:paraId="01520345" w14:textId="77777777" w:rsidR="00282C11" w:rsidRDefault="00282C11" w:rsidP="00C92397">
      <w:pPr>
        <w:widowControl w:val="0"/>
        <w:autoSpaceDE w:val="0"/>
        <w:autoSpaceDN w:val="0"/>
        <w:adjustRightInd w:val="0"/>
        <w:spacing w:after="0"/>
        <w:ind w:left="-720"/>
        <w:jc w:val="center"/>
        <w:rPr>
          <w:rFonts w:ascii="Times New Roman" w:hAnsi="Times New Roman"/>
          <w:b/>
          <w:bCs/>
          <w:sz w:val="32"/>
          <w:szCs w:val="24"/>
        </w:rPr>
      </w:pPr>
    </w:p>
    <w:p w14:paraId="246A3FE2" w14:textId="77777777" w:rsidR="00185B17" w:rsidRDefault="00185B17" w:rsidP="00185B17">
      <w:pPr>
        <w:widowControl w:val="0"/>
        <w:tabs>
          <w:tab w:val="left" w:pos="216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32"/>
          <w:szCs w:val="24"/>
        </w:rPr>
      </w:pPr>
    </w:p>
    <w:p w14:paraId="7F84ADDF" w14:textId="4A39BF3C" w:rsidR="00B1396F" w:rsidRPr="001431A2" w:rsidRDefault="00B1396F" w:rsidP="00185B17">
      <w:pPr>
        <w:widowControl w:val="0"/>
        <w:tabs>
          <w:tab w:val="left" w:pos="216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32"/>
          <w:szCs w:val="28"/>
        </w:rPr>
      </w:pPr>
      <w:r w:rsidRPr="001431A2">
        <w:rPr>
          <w:rFonts w:ascii="Times New Roman" w:hAnsi="Times New Roman"/>
          <w:b/>
          <w:bCs/>
          <w:sz w:val="32"/>
          <w:szCs w:val="28"/>
        </w:rPr>
        <w:t>CANDIDATES DECLARATION</w:t>
      </w:r>
    </w:p>
    <w:p w14:paraId="200F4916" w14:textId="77777777" w:rsidR="00B1396F" w:rsidRDefault="00B1396F" w:rsidP="00B1396F">
      <w:pPr>
        <w:widowControl w:val="0"/>
        <w:autoSpaceDE w:val="0"/>
        <w:autoSpaceDN w:val="0"/>
        <w:adjustRightInd w:val="0"/>
        <w:spacing w:after="0" w:line="395" w:lineRule="exact"/>
        <w:rPr>
          <w:rFonts w:ascii="Times New Roman" w:hAnsi="Times New Roman"/>
          <w:sz w:val="24"/>
          <w:szCs w:val="24"/>
        </w:rPr>
      </w:pPr>
    </w:p>
    <w:p w14:paraId="05739B40" w14:textId="62B83D12" w:rsidR="00B1396F" w:rsidRDefault="00B1396F" w:rsidP="00B1396F">
      <w:pPr>
        <w:widowControl w:val="0"/>
        <w:autoSpaceDE w:val="0"/>
        <w:autoSpaceDN w:val="0"/>
        <w:adjustRightInd w:val="0"/>
        <w:spacing w:after="0" w:line="360" w:lineRule="auto"/>
        <w:ind w:left="120" w:right="7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 </w:t>
      </w:r>
      <w:r w:rsidR="00E95A7B">
        <w:rPr>
          <w:rFonts w:ascii="Times New Roman" w:hAnsi="Times New Roman"/>
          <w:sz w:val="24"/>
          <w:szCs w:val="24"/>
        </w:rPr>
        <w:t>hereby</w:t>
      </w:r>
      <w:r>
        <w:rPr>
          <w:rFonts w:ascii="Times New Roman" w:hAnsi="Times New Roman"/>
          <w:sz w:val="24"/>
          <w:szCs w:val="24"/>
        </w:rPr>
        <w:t xml:space="preserve"> ce</w:t>
      </w:r>
      <w:r>
        <w:rPr>
          <w:rFonts w:ascii="Times New Roman" w:hAnsi="Times New Roman"/>
          <w:spacing w:val="-1"/>
          <w:sz w:val="24"/>
          <w:szCs w:val="24"/>
        </w:rPr>
        <w:t>r</w:t>
      </w:r>
      <w:r>
        <w:rPr>
          <w:rFonts w:ascii="Times New Roman" w:hAnsi="Times New Roman"/>
          <w:sz w:val="24"/>
          <w:szCs w:val="24"/>
        </w:rPr>
        <w:t>ti</w:t>
      </w:r>
      <w:r>
        <w:rPr>
          <w:rFonts w:ascii="Times New Roman" w:hAnsi="Times New Roman"/>
          <w:spacing w:val="-1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y that the work, which is being pr</w:t>
      </w:r>
      <w:r>
        <w:rPr>
          <w:rFonts w:ascii="Times New Roman" w:hAnsi="Times New Roman"/>
          <w:spacing w:val="-1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>sented in t</w:t>
      </w:r>
      <w:r>
        <w:rPr>
          <w:rFonts w:ascii="Times New Roman" w:hAnsi="Times New Roman"/>
          <w:spacing w:val="-1"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e Report, entitled </w:t>
      </w:r>
      <w:r w:rsidR="00390131">
        <w:rPr>
          <w:rFonts w:ascii="Times New Roman" w:hAnsi="Times New Roman"/>
          <w:sz w:val="24"/>
          <w:szCs w:val="24"/>
          <w:u w:val="single"/>
        </w:rPr>
        <w:t>“</w:t>
      </w:r>
      <w:r w:rsidR="00CB039D" w:rsidRPr="00CB039D">
        <w:rPr>
          <w:rFonts w:ascii="Times New Roman" w:hAnsi="Times New Roman"/>
          <w:b/>
          <w:bCs/>
          <w:sz w:val="24"/>
          <w:szCs w:val="24"/>
          <w:u w:val="single"/>
        </w:rPr>
        <w:t>”</w:t>
      </w:r>
      <w:r>
        <w:rPr>
          <w:rFonts w:ascii="Times New Roman" w:hAnsi="Times New Roman"/>
          <w:sz w:val="24"/>
          <w:szCs w:val="24"/>
        </w:rPr>
        <w:t xml:space="preserve">, in </w:t>
      </w:r>
      <w:r>
        <w:rPr>
          <w:rFonts w:ascii="Times New Roman" w:hAnsi="Times New Roman"/>
          <w:spacing w:val="-1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pacing w:val="-1"/>
          <w:sz w:val="24"/>
          <w:szCs w:val="24"/>
        </w:rPr>
        <w:t>r</w:t>
      </w:r>
      <w:r>
        <w:rPr>
          <w:rFonts w:ascii="Times New Roman" w:hAnsi="Times New Roman"/>
          <w:sz w:val="24"/>
          <w:szCs w:val="24"/>
        </w:rPr>
        <w:t>ti</w:t>
      </w:r>
      <w:r>
        <w:rPr>
          <w:rFonts w:ascii="Times New Roman" w:hAnsi="Times New Roman"/>
          <w:spacing w:val="-1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l </w:t>
      </w:r>
      <w:r>
        <w:rPr>
          <w:rFonts w:ascii="Times New Roman" w:hAnsi="Times New Roman"/>
          <w:spacing w:val="-1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ul</w:t>
      </w:r>
      <w:r>
        <w:rPr>
          <w:rFonts w:ascii="Times New Roman" w:hAnsi="Times New Roman"/>
          <w:spacing w:val="-1"/>
          <w:sz w:val="24"/>
          <w:szCs w:val="24"/>
        </w:rPr>
        <w:t>f</w:t>
      </w:r>
      <w:r>
        <w:rPr>
          <w:rFonts w:ascii="Times New Roman" w:hAnsi="Times New Roman"/>
          <w:sz w:val="24"/>
          <w:szCs w:val="24"/>
        </w:rPr>
        <w:t>il</w:t>
      </w:r>
      <w:r>
        <w:rPr>
          <w:rFonts w:ascii="Times New Roman" w:hAnsi="Times New Roman"/>
          <w:spacing w:val="-2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ent of the requi</w:t>
      </w:r>
      <w:r>
        <w:rPr>
          <w:rFonts w:ascii="Times New Roman" w:hAnsi="Times New Roman"/>
          <w:spacing w:val="-1"/>
          <w:sz w:val="24"/>
          <w:szCs w:val="24"/>
        </w:rPr>
        <w:t>r</w:t>
      </w:r>
      <w:r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pacing w:val="-2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 xml:space="preserve">ent </w:t>
      </w:r>
      <w:r w:rsidR="00A026A2">
        <w:rPr>
          <w:rFonts w:ascii="Times New Roman" w:hAnsi="Times New Roman"/>
          <w:spacing w:val="-1"/>
          <w:sz w:val="24"/>
          <w:szCs w:val="24"/>
        </w:rPr>
        <w:t>as par</w:t>
      </w:r>
      <w:r w:rsidR="00562316">
        <w:rPr>
          <w:rFonts w:ascii="Times New Roman" w:hAnsi="Times New Roman"/>
          <w:spacing w:val="-1"/>
          <w:sz w:val="24"/>
          <w:szCs w:val="24"/>
        </w:rPr>
        <w:t xml:space="preserve">t of the course </w:t>
      </w:r>
      <w:r w:rsidR="00F03AE6" w:rsidRPr="00F03AE6">
        <w:rPr>
          <w:rFonts w:ascii="Times New Roman" w:hAnsi="Times New Roman"/>
          <w:b/>
          <w:spacing w:val="-1"/>
          <w:sz w:val="24"/>
          <w:szCs w:val="24"/>
        </w:rPr>
        <w:t xml:space="preserve">Programming for Problem Solving </w:t>
      </w:r>
      <w:r>
        <w:rPr>
          <w:rFonts w:ascii="Times New Roman" w:hAnsi="Times New Roman"/>
          <w:sz w:val="24"/>
          <w:szCs w:val="24"/>
        </w:rPr>
        <w:t xml:space="preserve">of the Degree </w:t>
      </w:r>
      <w:r>
        <w:rPr>
          <w:rFonts w:ascii="Times New Roman" w:hAnsi="Times New Roman"/>
          <w:spacing w:val="-1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 xml:space="preserve">f </w:t>
      </w:r>
      <w:r w:rsidR="00CB039D">
        <w:rPr>
          <w:rFonts w:ascii="Times New Roman" w:hAnsi="Times New Roman"/>
          <w:b/>
          <w:bCs/>
          <w:sz w:val="24"/>
          <w:szCs w:val="24"/>
        </w:rPr>
        <w:t>Bachelor</w:t>
      </w:r>
      <w:r w:rsidR="00F03AE6">
        <w:rPr>
          <w:rFonts w:ascii="Times New Roman" w:hAnsi="Times New Roman"/>
          <w:b/>
          <w:bCs/>
          <w:sz w:val="24"/>
          <w:szCs w:val="24"/>
        </w:rPr>
        <w:t xml:space="preserve"> of Computer Science and Engineering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nd su</w:t>
      </w:r>
      <w:r>
        <w:rPr>
          <w:rFonts w:ascii="Times New Roman" w:hAnsi="Times New Roman"/>
          <w:spacing w:val="-1"/>
          <w:sz w:val="24"/>
          <w:szCs w:val="24"/>
        </w:rPr>
        <w:t>b</w:t>
      </w:r>
      <w:r>
        <w:rPr>
          <w:rFonts w:ascii="Times New Roman" w:hAnsi="Times New Roman"/>
          <w:spacing w:val="-2"/>
          <w:sz w:val="24"/>
          <w:szCs w:val="24"/>
        </w:rPr>
        <w:t>m</w:t>
      </w:r>
      <w:r>
        <w:rPr>
          <w:rFonts w:ascii="Times New Roman" w:hAnsi="Times New Roman"/>
          <w:sz w:val="24"/>
          <w:szCs w:val="24"/>
        </w:rPr>
        <w:t>itted to t</w:t>
      </w:r>
      <w:r>
        <w:rPr>
          <w:rFonts w:ascii="Times New Roman" w:hAnsi="Times New Roman"/>
          <w:spacing w:val="-1"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e DIT </w:t>
      </w:r>
      <w:r>
        <w:rPr>
          <w:rFonts w:ascii="Times New Roman" w:hAnsi="Times New Roman"/>
          <w:sz w:val="24"/>
          <w:szCs w:val="24"/>
        </w:rPr>
        <w:lastRenderedPageBreak/>
        <w:t>University is an authe</w:t>
      </w:r>
      <w:r>
        <w:rPr>
          <w:rFonts w:ascii="Times New Roman" w:hAnsi="Times New Roman"/>
          <w:spacing w:val="-1"/>
          <w:sz w:val="24"/>
          <w:szCs w:val="24"/>
        </w:rPr>
        <w:t>n</w:t>
      </w:r>
      <w:r>
        <w:rPr>
          <w:rFonts w:ascii="Times New Roman" w:hAnsi="Times New Roman"/>
          <w:sz w:val="24"/>
          <w:szCs w:val="24"/>
        </w:rPr>
        <w:t xml:space="preserve">tic record of my work carried out during the </w:t>
      </w:r>
      <w:r w:rsidRPr="00A41F54">
        <w:rPr>
          <w:rFonts w:ascii="Times New Roman" w:hAnsi="Times New Roman"/>
          <w:sz w:val="24"/>
          <w:szCs w:val="24"/>
        </w:rPr>
        <w:t xml:space="preserve">period </w:t>
      </w:r>
      <w:r w:rsidR="00F03AE6">
        <w:rPr>
          <w:rFonts w:ascii="Times New Roman" w:hAnsi="Times New Roman"/>
          <w:b/>
          <w:i/>
          <w:iCs/>
          <w:sz w:val="24"/>
          <w:szCs w:val="24"/>
        </w:rPr>
        <w:t>15</w:t>
      </w:r>
      <w:r w:rsidR="00CB039D">
        <w:rPr>
          <w:rFonts w:ascii="Times New Roman" w:hAnsi="Times New Roman"/>
          <w:b/>
          <w:i/>
          <w:iCs/>
          <w:sz w:val="24"/>
          <w:szCs w:val="24"/>
        </w:rPr>
        <w:t>/11</w:t>
      </w:r>
      <w:r w:rsidR="00A41F54" w:rsidRPr="00A41F54">
        <w:rPr>
          <w:rFonts w:ascii="Times New Roman" w:hAnsi="Times New Roman"/>
          <w:b/>
          <w:i/>
          <w:iCs/>
          <w:sz w:val="24"/>
          <w:szCs w:val="24"/>
        </w:rPr>
        <w:t>/2023</w:t>
      </w:r>
      <w:r>
        <w:rPr>
          <w:rFonts w:ascii="Times New Roman" w:hAnsi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/>
          <w:spacing w:val="1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 xml:space="preserve">o </w:t>
      </w:r>
      <w:r w:rsidR="00CB039D">
        <w:rPr>
          <w:rFonts w:ascii="Times New Roman" w:hAnsi="Times New Roman"/>
          <w:b/>
          <w:bCs/>
          <w:sz w:val="24"/>
          <w:szCs w:val="24"/>
        </w:rPr>
        <w:t>25/11</w:t>
      </w:r>
      <w:r w:rsidR="00A41F54" w:rsidRPr="00A41F54">
        <w:rPr>
          <w:rFonts w:ascii="Times New Roman" w:hAnsi="Times New Roman"/>
          <w:b/>
          <w:bCs/>
          <w:sz w:val="24"/>
          <w:szCs w:val="24"/>
        </w:rPr>
        <w:t>/2023</w:t>
      </w:r>
      <w:r w:rsidR="00A41F5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under the guidance of </w:t>
      </w:r>
      <w:r w:rsidR="000C4C0A">
        <w:rPr>
          <w:rFonts w:ascii="Times New Roman" w:hAnsi="Times New Roman"/>
          <w:sz w:val="24"/>
          <w:szCs w:val="24"/>
        </w:rPr>
        <w:t>Mr</w:t>
      </w:r>
      <w:r w:rsidR="006A2CAB">
        <w:rPr>
          <w:rFonts w:ascii="Times New Roman" w:hAnsi="Times New Roman"/>
          <w:sz w:val="24"/>
          <w:szCs w:val="24"/>
        </w:rPr>
        <w:t>s. Sumita Lamba.</w:t>
      </w:r>
    </w:p>
    <w:p w14:paraId="3F1799F3" w14:textId="77777777" w:rsidR="00B1396F" w:rsidRDefault="00B1396F" w:rsidP="00B1396F">
      <w:pPr>
        <w:widowControl w:val="0"/>
        <w:autoSpaceDE w:val="0"/>
        <w:autoSpaceDN w:val="0"/>
        <w:adjustRightInd w:val="0"/>
        <w:spacing w:before="3" w:after="0" w:line="120" w:lineRule="exact"/>
        <w:rPr>
          <w:rFonts w:ascii="Times New Roman" w:hAnsi="Times New Roman"/>
          <w:sz w:val="12"/>
          <w:szCs w:val="12"/>
        </w:rPr>
      </w:pPr>
    </w:p>
    <w:p w14:paraId="0779E5DC" w14:textId="77777777" w:rsidR="00B1396F" w:rsidRDefault="00B1396F" w:rsidP="00B1396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14:paraId="6A73CF95" w14:textId="77777777" w:rsidR="00B1396F" w:rsidRDefault="00B1396F" w:rsidP="00B1396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14:paraId="77EF7CD7" w14:textId="77777777" w:rsidR="00B1396F" w:rsidRDefault="00B1396F" w:rsidP="00B1396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14:paraId="39952BA8" w14:textId="77777777" w:rsidR="00B1396F" w:rsidRDefault="00B1396F" w:rsidP="00B1396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14:paraId="3A6599E2" w14:textId="77777777" w:rsidR="00C84C16" w:rsidRDefault="00C84C16" w:rsidP="00C84C16">
      <w:pPr>
        <w:widowControl w:val="0"/>
        <w:autoSpaceDE w:val="0"/>
        <w:autoSpaceDN w:val="0"/>
        <w:adjustRightInd w:val="0"/>
        <w:spacing w:after="0" w:line="360" w:lineRule="auto"/>
        <w:ind w:right="92"/>
        <w:jc w:val="both"/>
        <w:rPr>
          <w:rFonts w:ascii="Times New Roman" w:hAnsi="Times New Roman"/>
          <w:sz w:val="20"/>
          <w:szCs w:val="20"/>
        </w:rPr>
      </w:pPr>
    </w:p>
    <w:p w14:paraId="31332350" w14:textId="77777777" w:rsidR="00E71746" w:rsidRDefault="00E71746" w:rsidP="00C84C16">
      <w:pPr>
        <w:widowControl w:val="0"/>
        <w:autoSpaceDE w:val="0"/>
        <w:autoSpaceDN w:val="0"/>
        <w:adjustRightInd w:val="0"/>
        <w:spacing w:after="0" w:line="360" w:lineRule="auto"/>
        <w:ind w:right="92"/>
        <w:jc w:val="both"/>
        <w:rPr>
          <w:rFonts w:ascii="Times New Roman" w:hAnsi="Times New Roman"/>
          <w:sz w:val="20"/>
          <w:szCs w:val="20"/>
        </w:rPr>
      </w:pPr>
    </w:p>
    <w:p w14:paraId="225B4C09" w14:textId="7A15E70F" w:rsidR="00C84C16" w:rsidRDefault="00731824" w:rsidP="00C84C16">
      <w:pPr>
        <w:widowControl w:val="0"/>
        <w:autoSpaceDE w:val="0"/>
        <w:autoSpaceDN w:val="0"/>
        <w:adjustRightInd w:val="0"/>
        <w:spacing w:after="0" w:line="360" w:lineRule="auto"/>
        <w:ind w:right="92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4"/>
          <w:szCs w:val="24"/>
        </w:rPr>
        <w:t>Candidate’s Signature</w:t>
      </w:r>
      <w:r w:rsidR="005C63A8">
        <w:rPr>
          <w:rFonts w:ascii="Times New Roman" w:hAnsi="Times New Roman"/>
          <w:b/>
          <w:sz w:val="24"/>
          <w:szCs w:val="24"/>
        </w:rPr>
        <w:t xml:space="preserve">:                                                                                     </w:t>
      </w:r>
      <w:r w:rsidR="0054532F">
        <w:rPr>
          <w:rFonts w:ascii="Times New Roman" w:hAnsi="Times New Roman"/>
          <w:b/>
          <w:sz w:val="24"/>
          <w:szCs w:val="24"/>
        </w:rPr>
        <w:t>Date:25/11/</w:t>
      </w:r>
      <w:r w:rsidR="00993B3D">
        <w:rPr>
          <w:rFonts w:ascii="Times New Roman" w:hAnsi="Times New Roman"/>
          <w:b/>
          <w:sz w:val="24"/>
          <w:szCs w:val="24"/>
        </w:rPr>
        <w:t>20123</w:t>
      </w:r>
      <w:r w:rsidR="005C63A8">
        <w:rPr>
          <w:rFonts w:ascii="Times New Roman" w:hAnsi="Times New Roman"/>
          <w:b/>
          <w:sz w:val="24"/>
          <w:szCs w:val="24"/>
        </w:rPr>
        <w:t xml:space="preserve">        </w:t>
      </w:r>
    </w:p>
    <w:p w14:paraId="481ED88F" w14:textId="425615A6" w:rsidR="00B1396F" w:rsidRDefault="00750A15" w:rsidP="0054532F">
      <w:pPr>
        <w:widowControl w:val="0"/>
        <w:tabs>
          <w:tab w:val="left" w:pos="7553"/>
        </w:tabs>
        <w:autoSpaceDE w:val="0"/>
        <w:autoSpaceDN w:val="0"/>
        <w:adjustRightInd w:val="0"/>
        <w:spacing w:after="0" w:line="360" w:lineRule="auto"/>
        <w:ind w:right="92"/>
        <w:jc w:val="both"/>
      </w:pPr>
      <w:r>
        <w:rPr>
          <w:noProof/>
        </w:rPr>
        <w:drawing>
          <wp:inline distT="0" distB="0" distL="0" distR="0" wp14:anchorId="7B8967CE" wp14:editId="194A3E0C">
            <wp:extent cx="1531620" cy="967740"/>
            <wp:effectExtent l="0" t="0" r="0" b="3810"/>
            <wp:docPr id="91967751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532F">
        <w:t xml:space="preserve">                                  </w:t>
      </w:r>
      <w:r w:rsidR="0054532F">
        <w:tab/>
        <w:t xml:space="preserve">  </w:t>
      </w:r>
    </w:p>
    <w:p w14:paraId="1BFBC87F" w14:textId="2209D417" w:rsidR="00E71746" w:rsidRDefault="00750A15" w:rsidP="00C84C16">
      <w:pPr>
        <w:widowControl w:val="0"/>
        <w:autoSpaceDE w:val="0"/>
        <w:autoSpaceDN w:val="0"/>
        <w:adjustRightInd w:val="0"/>
        <w:spacing w:after="0" w:line="360" w:lineRule="auto"/>
        <w:ind w:right="92"/>
        <w:jc w:val="both"/>
        <w:rPr>
          <w:noProof/>
        </w:rPr>
      </w:pPr>
      <w:r>
        <w:t xml:space="preserve">              </w:t>
      </w:r>
    </w:p>
    <w:p w14:paraId="0D03A0B9" w14:textId="6E1A4A0C" w:rsidR="005C63A8" w:rsidRDefault="005C63A8" w:rsidP="00C84C16">
      <w:pPr>
        <w:widowControl w:val="0"/>
        <w:autoSpaceDE w:val="0"/>
        <w:autoSpaceDN w:val="0"/>
        <w:adjustRightInd w:val="0"/>
        <w:spacing w:after="0" w:line="360" w:lineRule="auto"/>
        <w:ind w:right="92"/>
        <w:jc w:val="both"/>
      </w:pPr>
    </w:p>
    <w:p w14:paraId="19F2F592" w14:textId="0197AA72" w:rsidR="0048021B" w:rsidRDefault="0048021B" w:rsidP="00C84C16">
      <w:pPr>
        <w:widowControl w:val="0"/>
        <w:autoSpaceDE w:val="0"/>
        <w:autoSpaceDN w:val="0"/>
        <w:adjustRightInd w:val="0"/>
        <w:spacing w:after="0" w:line="360" w:lineRule="auto"/>
        <w:ind w:right="92"/>
        <w:jc w:val="both"/>
        <w:rPr>
          <w:rFonts w:ascii="Times New Roman" w:hAnsi="Times New Roman"/>
          <w:b/>
          <w:sz w:val="24"/>
          <w:szCs w:val="24"/>
        </w:rPr>
      </w:pPr>
    </w:p>
    <w:p w14:paraId="5BE67657" w14:textId="77777777" w:rsidR="00032142" w:rsidRPr="005B5036" w:rsidRDefault="00B1396F" w:rsidP="00750A15">
      <w:pPr>
        <w:widowControl w:val="0"/>
        <w:tabs>
          <w:tab w:val="left" w:pos="216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24"/>
          <w:szCs w:val="24"/>
        </w:rPr>
        <w:br w:type="page"/>
      </w:r>
      <w:r w:rsidR="00032142" w:rsidRPr="005B5036">
        <w:rPr>
          <w:rFonts w:ascii="Times New Roman" w:hAnsi="Times New Roman"/>
          <w:b/>
          <w:sz w:val="32"/>
        </w:rPr>
        <w:lastRenderedPageBreak/>
        <w:t>TABLE OF CONTENT</w:t>
      </w:r>
    </w:p>
    <w:p w14:paraId="3356E051" w14:textId="32946BF8" w:rsidR="00032142" w:rsidRDefault="006A2CAB" w:rsidP="00032142">
      <w:pPr>
        <w:spacing w:after="0" w:line="36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6862C2">
        <w:rPr>
          <w:rFonts w:ascii="Times New Roman" w:hAnsi="Times New Roman"/>
          <w:sz w:val="28"/>
          <w:szCs w:val="28"/>
          <w:u w:val="single"/>
        </w:rPr>
        <w:t>TOPIC-</w:t>
      </w:r>
      <w:r w:rsidR="00032142" w:rsidRPr="004D2FB3">
        <w:rPr>
          <w:rFonts w:ascii="Times New Roman" w:hAnsi="Times New Roman"/>
          <w:sz w:val="24"/>
          <w:szCs w:val="24"/>
        </w:rPr>
        <w:tab/>
      </w:r>
      <w:r w:rsidR="00032142" w:rsidRPr="004D2FB3">
        <w:rPr>
          <w:rFonts w:ascii="Times New Roman" w:hAnsi="Times New Roman"/>
          <w:sz w:val="24"/>
          <w:szCs w:val="24"/>
        </w:rPr>
        <w:tab/>
      </w:r>
      <w:r w:rsidR="00032142" w:rsidRPr="004D2FB3">
        <w:rPr>
          <w:rFonts w:ascii="Times New Roman" w:hAnsi="Times New Roman"/>
          <w:sz w:val="24"/>
          <w:szCs w:val="24"/>
        </w:rPr>
        <w:tab/>
      </w:r>
      <w:r w:rsidR="00032142" w:rsidRPr="004D2FB3">
        <w:rPr>
          <w:rFonts w:ascii="Times New Roman" w:hAnsi="Times New Roman"/>
          <w:sz w:val="24"/>
          <w:szCs w:val="24"/>
        </w:rPr>
        <w:tab/>
      </w:r>
      <w:r w:rsidR="00032142" w:rsidRPr="004D2FB3">
        <w:rPr>
          <w:rFonts w:ascii="Times New Roman" w:hAnsi="Times New Roman"/>
          <w:sz w:val="24"/>
          <w:szCs w:val="24"/>
        </w:rPr>
        <w:tab/>
        <w:t xml:space="preserve">                                     </w:t>
      </w:r>
      <w:r>
        <w:rPr>
          <w:rFonts w:ascii="Times New Roman" w:hAnsi="Times New Roman"/>
          <w:sz w:val="24"/>
          <w:szCs w:val="24"/>
        </w:rPr>
        <w:t xml:space="preserve">                           </w:t>
      </w:r>
      <w:r w:rsidR="00032142" w:rsidRPr="004D2FB3">
        <w:rPr>
          <w:rFonts w:ascii="Times New Roman" w:hAnsi="Times New Roman"/>
          <w:sz w:val="24"/>
          <w:szCs w:val="24"/>
        </w:rPr>
        <w:t xml:space="preserve"> </w:t>
      </w:r>
      <w:r w:rsidR="00032142" w:rsidRPr="004D2FB3">
        <w:rPr>
          <w:rFonts w:ascii="Times New Roman" w:hAnsi="Times New Roman"/>
          <w:sz w:val="24"/>
          <w:szCs w:val="24"/>
          <w:u w:val="single"/>
        </w:rPr>
        <w:t>PAGE</w:t>
      </w:r>
      <w:r w:rsidR="00BC670D">
        <w:rPr>
          <w:rFonts w:ascii="Times New Roman" w:hAnsi="Times New Roman"/>
          <w:sz w:val="24"/>
          <w:szCs w:val="24"/>
          <w:u w:val="single"/>
        </w:rPr>
        <w:t xml:space="preserve"> No.</w:t>
      </w:r>
      <w:r>
        <w:rPr>
          <w:rFonts w:ascii="Times New Roman" w:hAnsi="Times New Roman"/>
          <w:sz w:val="24"/>
          <w:szCs w:val="24"/>
          <w:u w:val="single"/>
        </w:rPr>
        <w:t>-</w:t>
      </w:r>
    </w:p>
    <w:p w14:paraId="740FC58D" w14:textId="7BDF1390" w:rsidR="002D5147" w:rsidRPr="006862C2" w:rsidRDefault="006E222F" w:rsidP="006862C2">
      <w:pPr>
        <w:spacing w:after="0" w:line="360" w:lineRule="auto"/>
        <w:jc w:val="both"/>
        <w:rPr>
          <w:rFonts w:ascii="Times New Roman" w:eastAsia="Times New Roman" w:hAnsi="Times New Roman"/>
          <w:color w:val="000000"/>
          <w:lang w:val="en-US"/>
        </w:rPr>
      </w:pPr>
      <w:r w:rsidRPr="006862C2"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>Introduction</w:t>
      </w:r>
      <w:r w:rsidR="006A2CAB" w:rsidRPr="006862C2"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 </w:t>
      </w:r>
      <w:r w:rsidR="006A2CAB" w:rsidRPr="006862C2">
        <w:rPr>
          <w:rFonts w:ascii="Times New Roman" w:eastAsia="Times New Roman" w:hAnsi="Times New Roman"/>
          <w:color w:val="000000"/>
          <w:sz w:val="28"/>
          <w:szCs w:val="28"/>
          <w:lang w:val="en-US"/>
        </w:rPr>
        <w:t xml:space="preserve"> </w:t>
      </w:r>
      <w:r w:rsidR="006A2CAB">
        <w:rPr>
          <w:rFonts w:ascii="Times New Roman" w:eastAsia="Times New Roman" w:hAnsi="Times New Roman"/>
          <w:color w:val="000000"/>
          <w:lang w:val="en-US"/>
        </w:rPr>
        <w:t xml:space="preserve">                     </w:t>
      </w:r>
      <w:r>
        <w:rPr>
          <w:rFonts w:ascii="Times New Roman" w:eastAsia="Times New Roman" w:hAnsi="Times New Roman"/>
          <w:color w:val="000000"/>
          <w:lang w:val="en-US"/>
        </w:rPr>
        <w:t xml:space="preserve">                                                                                               </w:t>
      </w:r>
      <w:r w:rsidR="002D5147">
        <w:rPr>
          <w:rFonts w:ascii="Times New Roman" w:eastAsia="Times New Roman" w:hAnsi="Times New Roman"/>
          <w:color w:val="000000"/>
          <w:lang w:val="en-US"/>
        </w:rPr>
        <w:t xml:space="preserve">       </w:t>
      </w:r>
      <w:r>
        <w:rPr>
          <w:rFonts w:ascii="Times New Roman" w:eastAsia="Times New Roman" w:hAnsi="Times New Roman"/>
          <w:color w:val="000000"/>
          <w:lang w:val="en-US"/>
        </w:rPr>
        <w:t xml:space="preserve">  </w:t>
      </w:r>
      <w:r w:rsidR="002D5147">
        <w:rPr>
          <w:rFonts w:ascii="Times New Roman" w:eastAsia="Times New Roman" w:hAnsi="Times New Roman"/>
          <w:color w:val="000000"/>
          <w:lang w:val="en-US"/>
        </w:rPr>
        <w:t xml:space="preserve"> </w:t>
      </w:r>
      <w:r>
        <w:rPr>
          <w:rFonts w:ascii="Times New Roman" w:eastAsia="Times New Roman" w:hAnsi="Times New Roman"/>
          <w:color w:val="000000"/>
          <w:lang w:val="en-US"/>
        </w:rPr>
        <w:t xml:space="preserve"> </w:t>
      </w:r>
      <w:r w:rsidR="002D5147">
        <w:rPr>
          <w:rFonts w:ascii="Times New Roman" w:eastAsia="Times New Roman" w:hAnsi="Times New Roman"/>
          <w:color w:val="000000"/>
          <w:lang w:val="en-US"/>
        </w:rPr>
        <w:t>4</w:t>
      </w:r>
    </w:p>
    <w:p w14:paraId="2F6895D3" w14:textId="65C349F9" w:rsidR="00123F34" w:rsidRPr="006862C2" w:rsidRDefault="006E222F" w:rsidP="006862C2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6862C2"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 xml:space="preserve">Project </w:t>
      </w:r>
      <w:r w:rsidR="002D5147">
        <w:rPr>
          <w:rFonts w:ascii="Times New Roman" w:eastAsia="Times New Roman" w:hAnsi="Times New Roman"/>
          <w:color w:val="000000"/>
          <w:sz w:val="24"/>
          <w:szCs w:val="24"/>
          <w:lang w:val="en-US"/>
        </w:rPr>
        <w:t>Description                                                                                                          5-6</w:t>
      </w:r>
    </w:p>
    <w:p w14:paraId="5A487DD7" w14:textId="5F57C092" w:rsidR="002A690B" w:rsidRDefault="002D5147" w:rsidP="002D5147">
      <w:pPr>
        <w:tabs>
          <w:tab w:val="left" w:pos="8295"/>
        </w:tabs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thod and Implementation                                                                                           7-9</w:t>
      </w:r>
    </w:p>
    <w:p w14:paraId="2A10982B" w14:textId="1BCBFE14" w:rsidR="002A690B" w:rsidRDefault="002D5147" w:rsidP="002D5147">
      <w:pPr>
        <w:tabs>
          <w:tab w:val="left" w:pos="8295"/>
        </w:tabs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clusion</w:t>
      </w:r>
      <w:r>
        <w:rPr>
          <w:rFonts w:ascii="Times New Roman" w:hAnsi="Times New Roman"/>
          <w:sz w:val="24"/>
          <w:szCs w:val="24"/>
        </w:rPr>
        <w:tab/>
        <w:t>10</w:t>
      </w:r>
    </w:p>
    <w:p w14:paraId="37C434E9" w14:textId="6FA9970B" w:rsidR="002D5147" w:rsidRDefault="002D5147" w:rsidP="00113168">
      <w:pPr>
        <w:tabs>
          <w:tab w:val="left" w:pos="8295"/>
        </w:tabs>
        <w:spacing w:after="0"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ibliograph</w:t>
      </w:r>
      <w:r w:rsidR="00113168">
        <w:rPr>
          <w:rFonts w:ascii="Times New Roman" w:hAnsi="Times New Roman"/>
          <w:sz w:val="24"/>
          <w:szCs w:val="24"/>
        </w:rPr>
        <w:t>y</w:t>
      </w:r>
      <w:r w:rsidR="00113168">
        <w:rPr>
          <w:rFonts w:ascii="Times New Roman" w:hAnsi="Times New Roman"/>
          <w:sz w:val="24"/>
          <w:szCs w:val="24"/>
        </w:rPr>
        <w:tab/>
        <w:t>11</w:t>
      </w:r>
    </w:p>
    <w:p w14:paraId="59AA7526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B5D103D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C44E168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9882654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37332C4C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13739E6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EB501AB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10E0A84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12B61424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E2F66AB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B829F4D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D2621DE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AEE13C5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A794967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A01D049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2A02829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53163BE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3F3836D" w14:textId="77777777" w:rsidR="006A2CAB" w:rsidRDefault="006A2CA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2CC485D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2010E8C" w14:textId="77777777" w:rsidR="002A690B" w:rsidRDefault="002A690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4B52C3A" w14:textId="77777777" w:rsidR="006A2CAB" w:rsidRDefault="006A2CAB" w:rsidP="004453F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674063C" w14:textId="77777777" w:rsidR="005719D5" w:rsidRDefault="005719D5" w:rsidP="005719D5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CE7E1FE" w14:textId="4CEE8BBF" w:rsidR="002A690B" w:rsidRPr="002A690B" w:rsidRDefault="002A690B" w:rsidP="005719D5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 w:rsidRPr="002A690B">
        <w:rPr>
          <w:rFonts w:ascii="Times New Roman" w:hAnsi="Times New Roman"/>
          <w:b/>
          <w:bCs/>
          <w:sz w:val="32"/>
          <w:szCs w:val="32"/>
        </w:rPr>
        <w:lastRenderedPageBreak/>
        <w:t>Introduction</w:t>
      </w:r>
    </w:p>
    <w:p w14:paraId="76D5AEC1" w14:textId="77777777" w:rsidR="002A690B" w:rsidRDefault="002A690B" w:rsidP="002A690B">
      <w:pPr>
        <w:ind w:firstLine="720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14FA6FD6" w14:textId="5C20228F" w:rsidR="006A2CAB" w:rsidRDefault="00143795" w:rsidP="00E71746">
      <w:pPr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Briefly describe the problem domain with suitable examples</w:t>
      </w:r>
      <w:r w:rsidR="006A2CAB">
        <w:rPr>
          <w:rFonts w:ascii="Times New Roman" w:hAnsi="Times New Roman"/>
          <w:b/>
          <w:bCs/>
          <w:sz w:val="32"/>
          <w:szCs w:val="32"/>
        </w:rPr>
        <w:t xml:space="preserve"> on the topic.</w:t>
      </w:r>
    </w:p>
    <w:p w14:paraId="78EDDA85" w14:textId="77777777" w:rsidR="005719D5" w:rsidRDefault="005719D5" w:rsidP="005719D5">
      <w:pPr>
        <w:ind w:firstLine="720"/>
        <w:rPr>
          <w:rFonts w:ascii="Times New Roman" w:hAnsi="Times New Roman"/>
          <w:b/>
          <w:bCs/>
          <w:sz w:val="32"/>
          <w:szCs w:val="32"/>
        </w:rPr>
      </w:pPr>
    </w:p>
    <w:p w14:paraId="438CAC7C" w14:textId="77777777" w:rsidR="00D831BC" w:rsidRPr="00D831BC" w:rsidRDefault="00D831BC" w:rsidP="00D831BC">
      <w:pPr>
        <w:rPr>
          <w:rFonts w:ascii="Times New Roman" w:hAnsi="Times New Roman"/>
          <w:bCs/>
          <w:sz w:val="32"/>
          <w:szCs w:val="32"/>
        </w:rPr>
      </w:pPr>
      <w:r w:rsidRPr="00D831BC">
        <w:rPr>
          <w:rFonts w:ascii="Times New Roman" w:hAnsi="Times New Roman"/>
          <w:bCs/>
          <w:sz w:val="32"/>
          <w:szCs w:val="32"/>
        </w:rPr>
        <w:t>Matrix addition involves combining two matrices to produce a new matrix of the same dimensions. Each element of the resulting matrix is the sum of the corresponding elements from the two input matrices.</w:t>
      </w:r>
    </w:p>
    <w:p w14:paraId="2A1F8D39" w14:textId="17C6DAFB" w:rsidR="00D831BC" w:rsidRPr="00D831BC" w:rsidRDefault="00D831BC" w:rsidP="00D831BC">
      <w:pPr>
        <w:rPr>
          <w:rFonts w:ascii="Times New Roman" w:hAnsi="Times New Roman"/>
          <w:bCs/>
          <w:sz w:val="32"/>
          <w:szCs w:val="32"/>
        </w:rPr>
      </w:pPr>
      <w:r w:rsidRPr="00D831BC">
        <w:rPr>
          <w:rFonts w:ascii="Times New Roman" w:hAnsi="Times New Roman"/>
          <w:bCs/>
          <w:sz w:val="32"/>
          <w:szCs w:val="32"/>
        </w:rPr>
        <w:t>Examples:</w:t>
      </w:r>
    </w:p>
    <w:p w14:paraId="17797B62" w14:textId="77777777" w:rsidR="00D831BC" w:rsidRPr="00D831BC" w:rsidRDefault="00D831BC" w:rsidP="00D831BC">
      <w:pPr>
        <w:pStyle w:val="ListParagraph"/>
        <w:numPr>
          <w:ilvl w:val="0"/>
          <w:numId w:val="15"/>
        </w:numPr>
        <w:rPr>
          <w:rFonts w:ascii="Times New Roman" w:hAnsi="Times New Roman"/>
          <w:bCs/>
          <w:sz w:val="32"/>
          <w:szCs w:val="32"/>
        </w:rPr>
      </w:pPr>
      <w:r w:rsidRPr="00D831BC">
        <w:rPr>
          <w:rFonts w:ascii="Times New Roman" w:hAnsi="Times New Roman"/>
          <w:bCs/>
          <w:sz w:val="32"/>
          <w:szCs w:val="32"/>
        </w:rPr>
        <w:t>Combining sales data: A company tracks monthly sales figures for each of its products in a matrix. To calculate the total sales for the year, the monthly sales matrices can be added together.</w:t>
      </w:r>
    </w:p>
    <w:p w14:paraId="2A7F1081" w14:textId="77777777" w:rsidR="00D831BC" w:rsidRPr="00D831BC" w:rsidRDefault="00D831BC" w:rsidP="00D831BC">
      <w:pPr>
        <w:ind w:firstLine="720"/>
        <w:rPr>
          <w:rFonts w:ascii="Times New Roman" w:hAnsi="Times New Roman"/>
          <w:bCs/>
          <w:sz w:val="32"/>
          <w:szCs w:val="32"/>
        </w:rPr>
      </w:pPr>
    </w:p>
    <w:p w14:paraId="67A8FDA7" w14:textId="77777777" w:rsidR="00D831BC" w:rsidRPr="00D831BC" w:rsidRDefault="00D831BC" w:rsidP="00D831BC">
      <w:pPr>
        <w:pStyle w:val="ListParagraph"/>
        <w:numPr>
          <w:ilvl w:val="0"/>
          <w:numId w:val="15"/>
        </w:numPr>
        <w:rPr>
          <w:rFonts w:ascii="Times New Roman" w:hAnsi="Times New Roman"/>
          <w:bCs/>
          <w:sz w:val="32"/>
          <w:szCs w:val="32"/>
        </w:rPr>
      </w:pPr>
      <w:r w:rsidRPr="00D831BC">
        <w:rPr>
          <w:rFonts w:ascii="Times New Roman" w:hAnsi="Times New Roman"/>
          <w:bCs/>
          <w:sz w:val="32"/>
          <w:szCs w:val="32"/>
        </w:rPr>
        <w:t>Adding image intensities: In image processing, matrices can represent the intensity values of pixels in an image. Adding two image matrices can combine information from different images, such as merging two photographs.</w:t>
      </w:r>
    </w:p>
    <w:p w14:paraId="5917D2DF" w14:textId="77777777" w:rsidR="00D831BC" w:rsidRPr="00D831BC" w:rsidRDefault="00D831BC" w:rsidP="00D831BC">
      <w:pPr>
        <w:ind w:firstLine="720"/>
        <w:rPr>
          <w:rFonts w:ascii="Times New Roman" w:hAnsi="Times New Roman"/>
          <w:bCs/>
          <w:sz w:val="32"/>
          <w:szCs w:val="32"/>
        </w:rPr>
      </w:pPr>
    </w:p>
    <w:p w14:paraId="0201A1BD" w14:textId="1FAE716D" w:rsidR="00D831BC" w:rsidRPr="00D831BC" w:rsidRDefault="00D831BC" w:rsidP="00D831BC">
      <w:pPr>
        <w:pStyle w:val="ListParagraph"/>
        <w:numPr>
          <w:ilvl w:val="0"/>
          <w:numId w:val="15"/>
        </w:numPr>
        <w:rPr>
          <w:rFonts w:ascii="Times New Roman" w:hAnsi="Times New Roman"/>
          <w:bCs/>
          <w:sz w:val="32"/>
          <w:szCs w:val="32"/>
        </w:rPr>
      </w:pPr>
      <w:r w:rsidRPr="00D831BC">
        <w:rPr>
          <w:rFonts w:ascii="Times New Roman" w:hAnsi="Times New Roman"/>
          <w:bCs/>
          <w:sz w:val="32"/>
          <w:szCs w:val="32"/>
        </w:rPr>
        <w:t>Solving systems of linear equations: Matrix addition is a fundamental operation in solving systems of linear equations using Gaussian elimination.</w:t>
      </w:r>
    </w:p>
    <w:p w14:paraId="5A1F89C6" w14:textId="77777777" w:rsidR="002A690B" w:rsidRDefault="002A690B" w:rsidP="00D831BC">
      <w:pPr>
        <w:spacing w:after="0" w:line="360" w:lineRule="auto"/>
        <w:rPr>
          <w:rFonts w:ascii="Times New Roman" w:hAnsi="Times New Roman"/>
          <w:b/>
          <w:bCs/>
          <w:sz w:val="32"/>
          <w:szCs w:val="32"/>
        </w:rPr>
      </w:pPr>
    </w:p>
    <w:p w14:paraId="650F35F9" w14:textId="77777777" w:rsidR="00D831BC" w:rsidRDefault="00D831BC" w:rsidP="00D831BC">
      <w:pPr>
        <w:spacing w:after="0" w:line="360" w:lineRule="auto"/>
        <w:rPr>
          <w:rFonts w:ascii="Times New Roman" w:hAnsi="Times New Roman"/>
          <w:b/>
          <w:bCs/>
          <w:sz w:val="32"/>
          <w:szCs w:val="32"/>
        </w:rPr>
      </w:pPr>
    </w:p>
    <w:p w14:paraId="06F56719" w14:textId="77777777" w:rsidR="002A690B" w:rsidRDefault="002A690B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75C39F34" w14:textId="77777777" w:rsidR="00F2513C" w:rsidRDefault="00F2513C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6CBF9582" w14:textId="77777777" w:rsidR="002A690B" w:rsidRPr="002A690B" w:rsidRDefault="002A690B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 w:rsidRPr="002A690B">
        <w:rPr>
          <w:rFonts w:ascii="Times New Roman" w:hAnsi="Times New Roman"/>
          <w:b/>
          <w:bCs/>
          <w:sz w:val="32"/>
          <w:szCs w:val="32"/>
        </w:rPr>
        <w:lastRenderedPageBreak/>
        <w:t>Project Description</w:t>
      </w:r>
    </w:p>
    <w:p w14:paraId="48BE53EC" w14:textId="77777777" w:rsidR="00D831BC" w:rsidRPr="00D831BC" w:rsidRDefault="00D831BC" w:rsidP="00D831BC">
      <w:pPr>
        <w:spacing w:after="0" w:line="360" w:lineRule="auto"/>
        <w:rPr>
          <w:rFonts w:ascii="Times New Roman" w:hAnsi="Times New Roman"/>
          <w:sz w:val="28"/>
          <w:szCs w:val="28"/>
        </w:rPr>
      </w:pPr>
      <w:r w:rsidRPr="00D831BC">
        <w:rPr>
          <w:rFonts w:ascii="Times New Roman" w:hAnsi="Times New Roman"/>
          <w:b/>
          <w:bCs/>
          <w:sz w:val="28"/>
          <w:szCs w:val="28"/>
        </w:rPr>
        <w:t>Project Title</w:t>
      </w:r>
      <w:r w:rsidRPr="00D831BC">
        <w:rPr>
          <w:rFonts w:ascii="Times New Roman" w:hAnsi="Times New Roman"/>
          <w:sz w:val="28"/>
          <w:szCs w:val="28"/>
        </w:rPr>
        <w:t>: Matrix Calculator</w:t>
      </w:r>
    </w:p>
    <w:p w14:paraId="48A6616C" w14:textId="77777777" w:rsidR="00D831BC" w:rsidRPr="00D831BC" w:rsidRDefault="00D831BC" w:rsidP="00D831BC">
      <w:pPr>
        <w:spacing w:after="0" w:line="360" w:lineRule="auto"/>
        <w:rPr>
          <w:rFonts w:ascii="Times New Roman" w:hAnsi="Times New Roman"/>
          <w:sz w:val="28"/>
          <w:szCs w:val="28"/>
        </w:rPr>
      </w:pPr>
    </w:p>
    <w:p w14:paraId="01680D24" w14:textId="57FF7F15" w:rsidR="00D831BC" w:rsidRPr="00D831BC" w:rsidRDefault="00D831BC" w:rsidP="00D831BC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  <w:r w:rsidRPr="00D831BC">
        <w:rPr>
          <w:rFonts w:ascii="Times New Roman" w:hAnsi="Times New Roman"/>
          <w:b/>
          <w:bCs/>
          <w:sz w:val="28"/>
          <w:szCs w:val="28"/>
        </w:rPr>
        <w:t>Project Overview:</w:t>
      </w:r>
    </w:p>
    <w:p w14:paraId="3FF4A1BC" w14:textId="1E463649" w:rsidR="00D831BC" w:rsidRDefault="00D831BC" w:rsidP="00D831BC">
      <w:pPr>
        <w:spacing w:after="0" w:line="360" w:lineRule="auto"/>
        <w:rPr>
          <w:rFonts w:ascii="Times New Roman" w:hAnsi="Times New Roman"/>
          <w:sz w:val="28"/>
          <w:szCs w:val="28"/>
        </w:rPr>
      </w:pPr>
      <w:r w:rsidRPr="00D831BC">
        <w:rPr>
          <w:rFonts w:ascii="Times New Roman" w:hAnsi="Times New Roman"/>
          <w:sz w:val="28"/>
          <w:szCs w:val="28"/>
        </w:rPr>
        <w:t>Develop a user-friendly matrix calculator that can perform basic matrix operations, including addition, subtraction, multiplication, and transposition. The calculator should support matrices of various dimensions and provide clear output for each operation.</w:t>
      </w:r>
    </w:p>
    <w:p w14:paraId="5E40D409" w14:textId="77777777" w:rsidR="00D831BC" w:rsidRPr="00D831BC" w:rsidRDefault="00D831BC" w:rsidP="00D831BC">
      <w:pPr>
        <w:spacing w:after="0" w:line="360" w:lineRule="auto"/>
        <w:rPr>
          <w:rFonts w:ascii="Times New Roman" w:hAnsi="Times New Roman"/>
          <w:sz w:val="28"/>
          <w:szCs w:val="28"/>
        </w:rPr>
      </w:pPr>
    </w:p>
    <w:p w14:paraId="7E167694" w14:textId="5105508B" w:rsidR="00D831BC" w:rsidRPr="00D831BC" w:rsidRDefault="00D831BC" w:rsidP="00D831BC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  <w:r w:rsidRPr="00D831BC">
        <w:rPr>
          <w:rFonts w:ascii="Times New Roman" w:hAnsi="Times New Roman"/>
          <w:b/>
          <w:bCs/>
          <w:sz w:val="28"/>
          <w:szCs w:val="28"/>
        </w:rPr>
        <w:t>Project Objectives:</w:t>
      </w:r>
    </w:p>
    <w:p w14:paraId="3ED005D3" w14:textId="77777777" w:rsidR="00D831BC" w:rsidRPr="00D831BC" w:rsidRDefault="00D831BC" w:rsidP="00D831B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D831BC">
        <w:rPr>
          <w:rFonts w:ascii="Times New Roman" w:hAnsi="Times New Roman"/>
          <w:sz w:val="28"/>
          <w:szCs w:val="28"/>
        </w:rPr>
        <w:t>Design and implement a matrix calculator using an appropriate programming language.</w:t>
      </w:r>
    </w:p>
    <w:p w14:paraId="3380FF6E" w14:textId="77777777" w:rsidR="00D831BC" w:rsidRPr="00D831BC" w:rsidRDefault="00D831BC" w:rsidP="00D831B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D831BC">
        <w:rPr>
          <w:rFonts w:ascii="Times New Roman" w:hAnsi="Times New Roman"/>
          <w:sz w:val="28"/>
          <w:szCs w:val="28"/>
        </w:rPr>
        <w:t>Implement functions for matrix addition, subtraction, multiplication, and transposition.</w:t>
      </w:r>
    </w:p>
    <w:p w14:paraId="3BC6301D" w14:textId="77777777" w:rsidR="00D831BC" w:rsidRPr="00D831BC" w:rsidRDefault="00D831BC" w:rsidP="00D831B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D831BC">
        <w:rPr>
          <w:rFonts w:ascii="Times New Roman" w:hAnsi="Times New Roman"/>
          <w:sz w:val="28"/>
          <w:szCs w:val="28"/>
        </w:rPr>
        <w:t>Develop a user-friendly interface for inputting matrices and selecting desired operations.</w:t>
      </w:r>
    </w:p>
    <w:p w14:paraId="0B7C2973" w14:textId="77777777" w:rsidR="00D831BC" w:rsidRPr="00D831BC" w:rsidRDefault="00D831BC" w:rsidP="00D831B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D831BC">
        <w:rPr>
          <w:rFonts w:ascii="Times New Roman" w:hAnsi="Times New Roman"/>
          <w:sz w:val="28"/>
          <w:szCs w:val="28"/>
        </w:rPr>
        <w:t>Validate user input and handle invalid matrix dimensions or operations.</w:t>
      </w:r>
    </w:p>
    <w:p w14:paraId="2E1A3D4D" w14:textId="77777777" w:rsidR="00D831BC" w:rsidRPr="00D831BC" w:rsidRDefault="00D831BC" w:rsidP="00D831BC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D831BC">
        <w:rPr>
          <w:rFonts w:ascii="Times New Roman" w:hAnsi="Times New Roman"/>
          <w:sz w:val="28"/>
          <w:szCs w:val="28"/>
        </w:rPr>
        <w:t>Display clear and concise output for each matrix operation.</w:t>
      </w:r>
    </w:p>
    <w:p w14:paraId="3FAE8252" w14:textId="77777777" w:rsidR="00D831BC" w:rsidRPr="00D831BC" w:rsidRDefault="00D831BC" w:rsidP="00D831BC">
      <w:pPr>
        <w:spacing w:after="0" w:line="360" w:lineRule="auto"/>
        <w:rPr>
          <w:rFonts w:ascii="Times New Roman" w:hAnsi="Times New Roman"/>
          <w:sz w:val="28"/>
          <w:szCs w:val="28"/>
        </w:rPr>
      </w:pPr>
    </w:p>
    <w:p w14:paraId="3A872CDA" w14:textId="70DE6432" w:rsidR="00D831BC" w:rsidRPr="00151148" w:rsidRDefault="00D831BC" w:rsidP="00D831BC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  <w:r w:rsidRPr="00D831BC">
        <w:rPr>
          <w:rFonts w:ascii="Times New Roman" w:hAnsi="Times New Roman"/>
          <w:b/>
          <w:bCs/>
          <w:sz w:val="28"/>
          <w:szCs w:val="28"/>
        </w:rPr>
        <w:t>Project Requirements:</w:t>
      </w:r>
    </w:p>
    <w:p w14:paraId="6ED07ABD" w14:textId="77777777" w:rsidR="00D831BC" w:rsidRPr="00151148" w:rsidRDefault="00D831BC" w:rsidP="00151148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151148">
        <w:rPr>
          <w:rFonts w:ascii="Times New Roman" w:hAnsi="Times New Roman"/>
          <w:sz w:val="28"/>
          <w:szCs w:val="28"/>
        </w:rPr>
        <w:t>Matrix operations: Addition, subtraction, multiplication, and transposition</w:t>
      </w:r>
    </w:p>
    <w:p w14:paraId="0A69C347" w14:textId="77777777" w:rsidR="00D831BC" w:rsidRPr="00151148" w:rsidRDefault="00D831BC" w:rsidP="00151148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151148">
        <w:rPr>
          <w:rFonts w:ascii="Times New Roman" w:hAnsi="Times New Roman"/>
          <w:sz w:val="28"/>
          <w:szCs w:val="28"/>
        </w:rPr>
        <w:t>User input: Matrix dimensions and operation selection</w:t>
      </w:r>
    </w:p>
    <w:p w14:paraId="29DE6ED5" w14:textId="77777777" w:rsidR="00D831BC" w:rsidRPr="00151148" w:rsidRDefault="00D831BC" w:rsidP="00151148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151148">
        <w:rPr>
          <w:rFonts w:ascii="Times New Roman" w:hAnsi="Times New Roman"/>
          <w:sz w:val="28"/>
          <w:szCs w:val="28"/>
        </w:rPr>
        <w:t>Input validation: Check for valid matrix dimensions and operations</w:t>
      </w:r>
    </w:p>
    <w:p w14:paraId="472693E3" w14:textId="77777777" w:rsidR="00D831BC" w:rsidRPr="00151148" w:rsidRDefault="00D831BC" w:rsidP="00151148">
      <w:pPr>
        <w:pStyle w:val="ListParagraph"/>
        <w:numPr>
          <w:ilvl w:val="0"/>
          <w:numId w:val="17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151148">
        <w:rPr>
          <w:rFonts w:ascii="Times New Roman" w:hAnsi="Times New Roman"/>
          <w:sz w:val="28"/>
          <w:szCs w:val="28"/>
        </w:rPr>
        <w:t>Output format: Clear and concise display of matrix operation results</w:t>
      </w:r>
    </w:p>
    <w:p w14:paraId="2E04526B" w14:textId="77777777" w:rsidR="00D831BC" w:rsidRPr="00D831BC" w:rsidRDefault="00D831BC" w:rsidP="00D831BC">
      <w:pPr>
        <w:spacing w:after="0" w:line="360" w:lineRule="auto"/>
        <w:rPr>
          <w:rFonts w:ascii="Times New Roman" w:hAnsi="Times New Roman"/>
          <w:sz w:val="28"/>
          <w:szCs w:val="28"/>
        </w:rPr>
      </w:pPr>
    </w:p>
    <w:p w14:paraId="76DA9C5F" w14:textId="77777777" w:rsidR="00D831BC" w:rsidRPr="00151148" w:rsidRDefault="00D831BC" w:rsidP="00D831BC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  <w:r w:rsidRPr="00151148">
        <w:rPr>
          <w:rFonts w:ascii="Times New Roman" w:hAnsi="Times New Roman"/>
          <w:b/>
          <w:bCs/>
          <w:sz w:val="28"/>
          <w:szCs w:val="28"/>
        </w:rPr>
        <w:lastRenderedPageBreak/>
        <w:t>Project Scope:</w:t>
      </w:r>
    </w:p>
    <w:p w14:paraId="1ADC599C" w14:textId="77777777" w:rsidR="00D831BC" w:rsidRPr="00D831BC" w:rsidRDefault="00D831BC" w:rsidP="00D831BC">
      <w:pPr>
        <w:spacing w:after="0" w:line="360" w:lineRule="auto"/>
        <w:rPr>
          <w:rFonts w:ascii="Times New Roman" w:hAnsi="Times New Roman"/>
          <w:sz w:val="28"/>
          <w:szCs w:val="28"/>
        </w:rPr>
      </w:pPr>
      <w:r w:rsidRPr="00D831BC">
        <w:rPr>
          <w:rFonts w:ascii="Times New Roman" w:hAnsi="Times New Roman"/>
          <w:sz w:val="28"/>
          <w:szCs w:val="28"/>
        </w:rPr>
        <w:t>The project focuses on developing a functional matrix calculator that performs basic matrix operations. Additional features, such as matrix inversion, determinant calculation, and eigenvalue analysis, can be considered for advanced implementations.</w:t>
      </w:r>
    </w:p>
    <w:p w14:paraId="12667EF4" w14:textId="77777777" w:rsidR="00D831BC" w:rsidRPr="00D831BC" w:rsidRDefault="00D831BC" w:rsidP="00D831BC">
      <w:pPr>
        <w:spacing w:after="0" w:line="360" w:lineRule="auto"/>
        <w:rPr>
          <w:rFonts w:ascii="Times New Roman" w:hAnsi="Times New Roman"/>
          <w:sz w:val="28"/>
          <w:szCs w:val="28"/>
        </w:rPr>
      </w:pPr>
    </w:p>
    <w:p w14:paraId="012122D9" w14:textId="77777777" w:rsidR="00D831BC" w:rsidRPr="00151148" w:rsidRDefault="00D831BC" w:rsidP="00D831BC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  <w:r w:rsidRPr="00151148">
        <w:rPr>
          <w:rFonts w:ascii="Times New Roman" w:hAnsi="Times New Roman"/>
          <w:b/>
          <w:bCs/>
          <w:sz w:val="28"/>
          <w:szCs w:val="28"/>
        </w:rPr>
        <w:t>Project Benefits:</w:t>
      </w:r>
    </w:p>
    <w:p w14:paraId="66642459" w14:textId="77777777" w:rsidR="00D831BC" w:rsidRPr="00151148" w:rsidRDefault="00D831BC" w:rsidP="00151148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151148">
        <w:rPr>
          <w:rFonts w:ascii="Times New Roman" w:hAnsi="Times New Roman"/>
          <w:sz w:val="28"/>
          <w:szCs w:val="28"/>
        </w:rPr>
        <w:t>Gain practical experience in matrix operations and programming.</w:t>
      </w:r>
    </w:p>
    <w:p w14:paraId="0732CEEB" w14:textId="77777777" w:rsidR="00D831BC" w:rsidRPr="00151148" w:rsidRDefault="00D831BC" w:rsidP="00151148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151148">
        <w:rPr>
          <w:rFonts w:ascii="Times New Roman" w:hAnsi="Times New Roman"/>
          <w:sz w:val="28"/>
          <w:szCs w:val="28"/>
        </w:rPr>
        <w:t>Develop problem-solving and programming skills.</w:t>
      </w:r>
    </w:p>
    <w:p w14:paraId="71CFA792" w14:textId="77777777" w:rsidR="00D831BC" w:rsidRPr="00151148" w:rsidRDefault="00D831BC" w:rsidP="00151148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/>
          <w:sz w:val="28"/>
          <w:szCs w:val="28"/>
        </w:rPr>
      </w:pPr>
      <w:r w:rsidRPr="00151148">
        <w:rPr>
          <w:rFonts w:ascii="Times New Roman" w:hAnsi="Times New Roman"/>
          <w:sz w:val="28"/>
          <w:szCs w:val="28"/>
        </w:rPr>
        <w:t>Create a useful tool for mathematical calculations and educational purposes.</w:t>
      </w:r>
    </w:p>
    <w:p w14:paraId="527C6216" w14:textId="77777777" w:rsidR="00F2513C" w:rsidRDefault="00F2513C" w:rsidP="00F2513C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</w:p>
    <w:p w14:paraId="08CBBA97" w14:textId="77777777" w:rsidR="00F2513C" w:rsidRDefault="00F2513C" w:rsidP="00F2513C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</w:p>
    <w:p w14:paraId="0AC1E91B" w14:textId="77777777" w:rsidR="00F2513C" w:rsidRDefault="00F2513C" w:rsidP="00F2513C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</w:p>
    <w:p w14:paraId="4C1877C4" w14:textId="77777777" w:rsidR="00F2513C" w:rsidRPr="00F2513C" w:rsidRDefault="00F2513C" w:rsidP="00F2513C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</w:p>
    <w:p w14:paraId="61B77491" w14:textId="77777777" w:rsidR="00F2513C" w:rsidRDefault="00F2513C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</w:p>
    <w:p w14:paraId="55FFBAC3" w14:textId="77777777" w:rsidR="00F2513C" w:rsidRDefault="00F2513C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</w:p>
    <w:p w14:paraId="4EACADBF" w14:textId="77777777" w:rsidR="00F2513C" w:rsidRDefault="00F2513C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</w:p>
    <w:p w14:paraId="5192493C" w14:textId="77777777" w:rsidR="000C4C0A" w:rsidRDefault="000C4C0A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</w:p>
    <w:p w14:paraId="66D2BCF5" w14:textId="77777777" w:rsidR="005719D5" w:rsidRDefault="005719D5" w:rsidP="005719D5">
      <w:pPr>
        <w:spacing w:after="0" w:line="360" w:lineRule="auto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</w:p>
    <w:p w14:paraId="648F5A27" w14:textId="77777777" w:rsidR="00151148" w:rsidRDefault="00151148" w:rsidP="005719D5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</w:p>
    <w:p w14:paraId="2B42C45C" w14:textId="77777777" w:rsidR="00151148" w:rsidRDefault="00151148" w:rsidP="005719D5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</w:p>
    <w:p w14:paraId="64A047D2" w14:textId="77777777" w:rsidR="00151148" w:rsidRDefault="00151148" w:rsidP="005719D5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</w:p>
    <w:p w14:paraId="63150D8C" w14:textId="77777777" w:rsidR="00151148" w:rsidRDefault="00151148" w:rsidP="005719D5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</w:p>
    <w:p w14:paraId="085137F1" w14:textId="77777777" w:rsidR="00151148" w:rsidRDefault="00151148" w:rsidP="005719D5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</w:p>
    <w:p w14:paraId="433AADFB" w14:textId="39B5A394" w:rsidR="00143795" w:rsidRDefault="002A690B" w:rsidP="005719D5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  <w:shd w:val="clear" w:color="auto" w:fill="FFFFFF"/>
        </w:rPr>
      </w:pPr>
      <w:r w:rsidRPr="002A690B">
        <w:rPr>
          <w:rFonts w:ascii="Times New Roman" w:hAnsi="Times New Roman"/>
          <w:b/>
          <w:bCs/>
          <w:sz w:val="32"/>
          <w:szCs w:val="32"/>
          <w:shd w:val="clear" w:color="auto" w:fill="FFFFFF"/>
        </w:rPr>
        <w:lastRenderedPageBreak/>
        <w:t xml:space="preserve">Methods and </w:t>
      </w:r>
      <w:r w:rsidR="00F2513C">
        <w:rPr>
          <w:rFonts w:ascii="Times New Roman" w:hAnsi="Times New Roman"/>
          <w:b/>
          <w:bCs/>
          <w:sz w:val="32"/>
          <w:szCs w:val="32"/>
          <w:shd w:val="clear" w:color="auto" w:fill="FFFFFF"/>
        </w:rPr>
        <w:t>Implementation</w:t>
      </w:r>
    </w:p>
    <w:p w14:paraId="17909EE6" w14:textId="0FE4F632" w:rsidR="00997D7D" w:rsidRDefault="00997D7D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4E7811C9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b/>
          <w:bCs/>
          <w:sz w:val="22"/>
          <w:szCs w:val="22"/>
          <w:u w:val="single"/>
        </w:rPr>
      </w:pPr>
      <w:r w:rsidRPr="0080144B">
        <w:rPr>
          <w:rStyle w:val="HTMLCode"/>
          <w:rFonts w:ascii="Arial" w:eastAsia="Calibri" w:hAnsi="Arial" w:cs="Arial"/>
          <w:b/>
          <w:bCs/>
          <w:sz w:val="22"/>
          <w:szCs w:val="22"/>
          <w:u w:val="single"/>
        </w:rPr>
        <w:t>Method:</w:t>
      </w:r>
    </w:p>
    <w:p w14:paraId="4B215272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>Matrix addition involves adding corresponding elements of two matrices of the same dimensions. The resulting matrix has the same dimensions as the input matrices.</w:t>
      </w:r>
    </w:p>
    <w:p w14:paraId="5864C1CB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2C6B758B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b/>
          <w:bCs/>
          <w:sz w:val="22"/>
          <w:szCs w:val="22"/>
          <w:u w:val="single"/>
        </w:rPr>
      </w:pPr>
      <w:r w:rsidRPr="0080144B">
        <w:rPr>
          <w:rStyle w:val="HTMLCode"/>
          <w:rFonts w:ascii="Arial" w:eastAsia="Calibri" w:hAnsi="Arial" w:cs="Arial"/>
          <w:b/>
          <w:bCs/>
          <w:sz w:val="22"/>
          <w:szCs w:val="22"/>
          <w:u w:val="single"/>
        </w:rPr>
        <w:t>Implementation:</w:t>
      </w:r>
    </w:p>
    <w:p w14:paraId="31892572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756E58FB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>C</w:t>
      </w:r>
    </w:p>
    <w:p w14:paraId="25589BD5" w14:textId="66E92866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void </w:t>
      </w:r>
      <w:r w:rsidR="00D11C37" w:rsidRPr="0080144B">
        <w:rPr>
          <w:rStyle w:val="HTMLCode"/>
          <w:rFonts w:ascii="Arial" w:eastAsia="Calibri" w:hAnsi="Arial" w:cs="Arial"/>
          <w:sz w:val="22"/>
          <w:szCs w:val="22"/>
        </w:rPr>
        <w:t>matrix Addition</w:t>
      </w:r>
      <w:r w:rsidRPr="0080144B">
        <w:rPr>
          <w:rStyle w:val="HTMLCode"/>
          <w:rFonts w:ascii="Arial" w:eastAsia="Calibri" w:hAnsi="Arial" w:cs="Arial"/>
          <w:sz w:val="22"/>
          <w:szCs w:val="22"/>
        </w:rPr>
        <w:t>(int mat1[][3], int mat2[][3], int result[][3], int row, int col) {</w:t>
      </w:r>
    </w:p>
    <w:p w14:paraId="535EFD97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  for (int </w:t>
      </w:r>
      <w:proofErr w:type="spellStart"/>
      <w:r w:rsidRPr="0080144B">
        <w:rPr>
          <w:rStyle w:val="HTMLCode"/>
          <w:rFonts w:ascii="Arial" w:eastAsia="Calibri" w:hAnsi="Arial" w:cs="Arial"/>
          <w:sz w:val="22"/>
          <w:szCs w:val="22"/>
        </w:rPr>
        <w:t>i</w:t>
      </w:r>
      <w:proofErr w:type="spellEnd"/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 = 0; </w:t>
      </w:r>
      <w:proofErr w:type="spellStart"/>
      <w:r w:rsidRPr="0080144B">
        <w:rPr>
          <w:rStyle w:val="HTMLCode"/>
          <w:rFonts w:ascii="Arial" w:eastAsia="Calibri" w:hAnsi="Arial" w:cs="Arial"/>
          <w:sz w:val="22"/>
          <w:szCs w:val="22"/>
        </w:rPr>
        <w:t>i</w:t>
      </w:r>
      <w:proofErr w:type="spellEnd"/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 &lt; row; </w:t>
      </w:r>
      <w:proofErr w:type="spellStart"/>
      <w:r w:rsidRPr="0080144B">
        <w:rPr>
          <w:rStyle w:val="HTMLCode"/>
          <w:rFonts w:ascii="Arial" w:eastAsia="Calibri" w:hAnsi="Arial" w:cs="Arial"/>
          <w:sz w:val="22"/>
          <w:szCs w:val="22"/>
        </w:rPr>
        <w:t>i</w:t>
      </w:r>
      <w:proofErr w:type="spellEnd"/>
      <w:r w:rsidRPr="0080144B">
        <w:rPr>
          <w:rStyle w:val="HTMLCode"/>
          <w:rFonts w:ascii="Arial" w:eastAsia="Calibri" w:hAnsi="Arial" w:cs="Arial"/>
          <w:sz w:val="22"/>
          <w:szCs w:val="22"/>
        </w:rPr>
        <w:t>++) {</w:t>
      </w:r>
    </w:p>
    <w:p w14:paraId="7E336112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    for (int j = 0; j &lt; col; </w:t>
      </w:r>
      <w:proofErr w:type="spellStart"/>
      <w:r w:rsidRPr="0080144B">
        <w:rPr>
          <w:rStyle w:val="HTMLCode"/>
          <w:rFonts w:ascii="Arial" w:eastAsia="Calibri" w:hAnsi="Arial" w:cs="Arial"/>
          <w:sz w:val="22"/>
          <w:szCs w:val="22"/>
        </w:rPr>
        <w:t>j++</w:t>
      </w:r>
      <w:proofErr w:type="spellEnd"/>
      <w:r w:rsidRPr="0080144B">
        <w:rPr>
          <w:rStyle w:val="HTMLCode"/>
          <w:rFonts w:ascii="Arial" w:eastAsia="Calibri" w:hAnsi="Arial" w:cs="Arial"/>
          <w:sz w:val="22"/>
          <w:szCs w:val="22"/>
        </w:rPr>
        <w:t>) {</w:t>
      </w:r>
    </w:p>
    <w:p w14:paraId="141FD9DE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      result[</w:t>
      </w:r>
      <w:proofErr w:type="spellStart"/>
      <w:r w:rsidRPr="0080144B">
        <w:rPr>
          <w:rStyle w:val="HTMLCode"/>
          <w:rFonts w:ascii="Arial" w:eastAsia="Calibri" w:hAnsi="Arial" w:cs="Arial"/>
          <w:sz w:val="22"/>
          <w:szCs w:val="22"/>
        </w:rPr>
        <w:t>i</w:t>
      </w:r>
      <w:proofErr w:type="spellEnd"/>
      <w:r w:rsidRPr="0080144B">
        <w:rPr>
          <w:rStyle w:val="HTMLCode"/>
          <w:rFonts w:ascii="Arial" w:eastAsia="Calibri" w:hAnsi="Arial" w:cs="Arial"/>
          <w:sz w:val="22"/>
          <w:szCs w:val="22"/>
        </w:rPr>
        <w:t>][j] = mat1[</w:t>
      </w:r>
      <w:proofErr w:type="spellStart"/>
      <w:r w:rsidRPr="0080144B">
        <w:rPr>
          <w:rStyle w:val="HTMLCode"/>
          <w:rFonts w:ascii="Arial" w:eastAsia="Calibri" w:hAnsi="Arial" w:cs="Arial"/>
          <w:sz w:val="22"/>
          <w:szCs w:val="22"/>
        </w:rPr>
        <w:t>i</w:t>
      </w:r>
      <w:proofErr w:type="spellEnd"/>
      <w:r w:rsidRPr="0080144B">
        <w:rPr>
          <w:rStyle w:val="HTMLCode"/>
          <w:rFonts w:ascii="Arial" w:eastAsia="Calibri" w:hAnsi="Arial" w:cs="Arial"/>
          <w:sz w:val="22"/>
          <w:szCs w:val="22"/>
        </w:rPr>
        <w:t>][j] + mat2[</w:t>
      </w:r>
      <w:proofErr w:type="spellStart"/>
      <w:r w:rsidRPr="0080144B">
        <w:rPr>
          <w:rStyle w:val="HTMLCode"/>
          <w:rFonts w:ascii="Arial" w:eastAsia="Calibri" w:hAnsi="Arial" w:cs="Arial"/>
          <w:sz w:val="22"/>
          <w:szCs w:val="22"/>
        </w:rPr>
        <w:t>i</w:t>
      </w:r>
      <w:proofErr w:type="spellEnd"/>
      <w:r w:rsidRPr="0080144B">
        <w:rPr>
          <w:rStyle w:val="HTMLCode"/>
          <w:rFonts w:ascii="Arial" w:eastAsia="Calibri" w:hAnsi="Arial" w:cs="Arial"/>
          <w:sz w:val="22"/>
          <w:szCs w:val="22"/>
        </w:rPr>
        <w:t>][j];</w:t>
      </w:r>
    </w:p>
    <w:p w14:paraId="24F5C389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    }</w:t>
      </w:r>
    </w:p>
    <w:p w14:paraId="035B26DB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  }</w:t>
      </w:r>
    </w:p>
    <w:p w14:paraId="02732346" w14:textId="3A5391ED" w:rsid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>}</w:t>
      </w:r>
    </w:p>
    <w:p w14:paraId="52D651EA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161CF698" w14:textId="03116856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>This code defines a function matrix</w:t>
      </w:r>
      <w:r>
        <w:rPr>
          <w:rStyle w:val="HTMLCode"/>
          <w:rFonts w:ascii="Arial" w:eastAsia="Calibri" w:hAnsi="Arial" w:cs="Arial"/>
          <w:sz w:val="22"/>
          <w:szCs w:val="22"/>
        </w:rPr>
        <w:t xml:space="preserve"> </w:t>
      </w:r>
      <w:r w:rsidRPr="0080144B">
        <w:rPr>
          <w:rStyle w:val="HTMLCode"/>
          <w:rFonts w:ascii="Arial" w:eastAsia="Calibri" w:hAnsi="Arial" w:cs="Arial"/>
          <w:sz w:val="22"/>
          <w:szCs w:val="22"/>
        </w:rPr>
        <w:t>Addition that takes two matrices as input and returns their sum. The function takes the following arguments:</w:t>
      </w:r>
    </w:p>
    <w:p w14:paraId="702CE79B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05BE139B" w14:textId="3E381DFA" w:rsidR="0080144B" w:rsidRPr="0080144B" w:rsidRDefault="0080144B" w:rsidP="0080144B">
      <w:pPr>
        <w:pStyle w:val="ListParagraph"/>
        <w:numPr>
          <w:ilvl w:val="0"/>
          <w:numId w:val="19"/>
        </w:num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mat1: A 2D array representing the first </w:t>
      </w:r>
      <w:r w:rsidR="00D11C37" w:rsidRPr="0080144B">
        <w:rPr>
          <w:rStyle w:val="HTMLCode"/>
          <w:rFonts w:ascii="Arial" w:eastAsia="Calibri" w:hAnsi="Arial" w:cs="Arial"/>
          <w:sz w:val="22"/>
          <w:szCs w:val="22"/>
        </w:rPr>
        <w:t>matrix.</w:t>
      </w:r>
    </w:p>
    <w:p w14:paraId="6802E32B" w14:textId="565317FC" w:rsidR="0080144B" w:rsidRPr="0080144B" w:rsidRDefault="0080144B" w:rsidP="0080144B">
      <w:pPr>
        <w:pStyle w:val="ListParagraph"/>
        <w:numPr>
          <w:ilvl w:val="0"/>
          <w:numId w:val="19"/>
        </w:num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mat2: A 2D array representing the second </w:t>
      </w:r>
      <w:r w:rsidR="00D11C37" w:rsidRPr="0080144B">
        <w:rPr>
          <w:rStyle w:val="HTMLCode"/>
          <w:rFonts w:ascii="Arial" w:eastAsia="Calibri" w:hAnsi="Arial" w:cs="Arial"/>
          <w:sz w:val="22"/>
          <w:szCs w:val="22"/>
        </w:rPr>
        <w:t>matrix.</w:t>
      </w:r>
    </w:p>
    <w:p w14:paraId="51D1DBDC" w14:textId="1599855E" w:rsidR="0080144B" w:rsidRPr="0080144B" w:rsidRDefault="0080144B" w:rsidP="0080144B">
      <w:pPr>
        <w:pStyle w:val="ListParagraph"/>
        <w:numPr>
          <w:ilvl w:val="0"/>
          <w:numId w:val="19"/>
        </w:num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 xml:space="preserve">result: A 2D array to store the sum of the two </w:t>
      </w:r>
      <w:r w:rsidR="00D11C37" w:rsidRPr="0080144B">
        <w:rPr>
          <w:rStyle w:val="HTMLCode"/>
          <w:rFonts w:ascii="Arial" w:eastAsia="Calibri" w:hAnsi="Arial" w:cs="Arial"/>
          <w:sz w:val="22"/>
          <w:szCs w:val="22"/>
        </w:rPr>
        <w:t>matrices.</w:t>
      </w:r>
    </w:p>
    <w:p w14:paraId="7AEC6EB2" w14:textId="77777777" w:rsidR="0080144B" w:rsidRPr="0080144B" w:rsidRDefault="0080144B" w:rsidP="0080144B">
      <w:pPr>
        <w:pStyle w:val="ListParagraph"/>
        <w:numPr>
          <w:ilvl w:val="0"/>
          <w:numId w:val="19"/>
        </w:num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>row: The number of rows in the matrices</w:t>
      </w:r>
    </w:p>
    <w:p w14:paraId="5B5F9275" w14:textId="77777777" w:rsidR="0080144B" w:rsidRPr="0080144B" w:rsidRDefault="0080144B" w:rsidP="0080144B">
      <w:pPr>
        <w:pStyle w:val="ListParagraph"/>
        <w:numPr>
          <w:ilvl w:val="0"/>
          <w:numId w:val="19"/>
        </w:num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>col: The number of columns in the matrices</w:t>
      </w:r>
    </w:p>
    <w:p w14:paraId="7C826CA4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>The function iterates through each element of the mat1 and mat2 matrices using nested for loops. For each corresponding element, it adds the values of mat1[</w:t>
      </w:r>
      <w:proofErr w:type="spellStart"/>
      <w:r w:rsidRPr="0080144B">
        <w:rPr>
          <w:rStyle w:val="HTMLCode"/>
          <w:rFonts w:ascii="Arial" w:eastAsia="Calibri" w:hAnsi="Arial" w:cs="Arial"/>
          <w:sz w:val="22"/>
          <w:szCs w:val="22"/>
        </w:rPr>
        <w:t>i</w:t>
      </w:r>
      <w:proofErr w:type="spellEnd"/>
      <w:r w:rsidRPr="0080144B">
        <w:rPr>
          <w:rStyle w:val="HTMLCode"/>
          <w:rFonts w:ascii="Arial" w:eastAsia="Calibri" w:hAnsi="Arial" w:cs="Arial"/>
          <w:sz w:val="22"/>
          <w:szCs w:val="22"/>
        </w:rPr>
        <w:t>][j] and mat2[</w:t>
      </w:r>
      <w:proofErr w:type="spellStart"/>
      <w:r w:rsidRPr="0080144B">
        <w:rPr>
          <w:rStyle w:val="HTMLCode"/>
          <w:rFonts w:ascii="Arial" w:eastAsia="Calibri" w:hAnsi="Arial" w:cs="Arial"/>
          <w:sz w:val="22"/>
          <w:szCs w:val="22"/>
        </w:rPr>
        <w:t>i</w:t>
      </w:r>
      <w:proofErr w:type="spellEnd"/>
      <w:r w:rsidRPr="0080144B">
        <w:rPr>
          <w:rStyle w:val="HTMLCode"/>
          <w:rFonts w:ascii="Arial" w:eastAsia="Calibri" w:hAnsi="Arial" w:cs="Arial"/>
          <w:sz w:val="22"/>
          <w:szCs w:val="22"/>
        </w:rPr>
        <w:t>][j] and stores the sum in result[</w:t>
      </w:r>
      <w:proofErr w:type="spellStart"/>
      <w:r w:rsidRPr="0080144B">
        <w:rPr>
          <w:rStyle w:val="HTMLCode"/>
          <w:rFonts w:ascii="Arial" w:eastAsia="Calibri" w:hAnsi="Arial" w:cs="Arial"/>
          <w:sz w:val="22"/>
          <w:szCs w:val="22"/>
        </w:rPr>
        <w:t>i</w:t>
      </w:r>
      <w:proofErr w:type="spellEnd"/>
      <w:r w:rsidRPr="0080144B">
        <w:rPr>
          <w:rStyle w:val="HTMLCode"/>
          <w:rFonts w:ascii="Arial" w:eastAsia="Calibri" w:hAnsi="Arial" w:cs="Arial"/>
          <w:sz w:val="22"/>
          <w:szCs w:val="22"/>
        </w:rPr>
        <w:t>][j].</w:t>
      </w:r>
    </w:p>
    <w:p w14:paraId="328EBD20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4E8E181C" w14:textId="77777777" w:rsid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7397AC8C" w14:textId="77777777" w:rsid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28FA3DAF" w14:textId="1CC360F6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  <w:u w:val="single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  <w:u w:val="single"/>
        </w:rPr>
        <w:lastRenderedPageBreak/>
        <w:t>Here is an example of how to use the matrix Addition function:</w:t>
      </w:r>
    </w:p>
    <w:p w14:paraId="231D19E0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2928E936" w14:textId="77777777" w:rsid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714202BF" wp14:editId="6948F96F">
            <wp:extent cx="6386945" cy="6608445"/>
            <wp:effectExtent l="0" t="0" r="0" b="1905"/>
            <wp:docPr id="2078140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14008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8086" cy="6619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D04B8" w14:textId="77777777" w:rsid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29E33038" w14:textId="77777777" w:rsid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1FA7FD1E" w14:textId="04FAF059" w:rsidR="0080144B" w:rsidRPr="00F90A0C" w:rsidRDefault="0080144B" w:rsidP="0080144B">
      <w:pPr>
        <w:rPr>
          <w:rStyle w:val="HTMLCode"/>
          <w:rFonts w:ascii="Arial" w:eastAsia="Calibri" w:hAnsi="Arial" w:cs="Arial"/>
          <w:b/>
          <w:bCs/>
          <w:sz w:val="22"/>
          <w:szCs w:val="22"/>
          <w:u w:val="single"/>
        </w:rPr>
      </w:pPr>
      <w:r w:rsidRPr="00F90A0C">
        <w:rPr>
          <w:rStyle w:val="HTMLCode"/>
          <w:rFonts w:ascii="Arial" w:eastAsia="Calibri" w:hAnsi="Arial" w:cs="Arial"/>
          <w:b/>
          <w:bCs/>
          <w:sz w:val="22"/>
          <w:szCs w:val="22"/>
          <w:u w:val="single"/>
        </w:rPr>
        <w:lastRenderedPageBreak/>
        <w:t>This code will print the following output:</w:t>
      </w:r>
    </w:p>
    <w:p w14:paraId="0AA6226C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22833764" w14:textId="77777777" w:rsidR="0080144B" w:rsidRPr="0080144B" w:rsidRDefault="0080144B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 w:rsidRPr="0080144B">
        <w:rPr>
          <w:rStyle w:val="HTMLCode"/>
          <w:rFonts w:ascii="Arial" w:eastAsia="Calibri" w:hAnsi="Arial" w:cs="Arial"/>
          <w:sz w:val="22"/>
          <w:szCs w:val="22"/>
        </w:rPr>
        <w:t>Matrix Addition:</w:t>
      </w:r>
    </w:p>
    <w:p w14:paraId="46939C8B" w14:textId="26158849" w:rsidR="0080144B" w:rsidRDefault="00F90A0C" w:rsidP="0080144B">
      <w:pPr>
        <w:rPr>
          <w:rStyle w:val="HTMLCode"/>
          <w:rFonts w:ascii="Arial" w:eastAsia="Calibri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7ED86144" wp14:editId="4E186477">
            <wp:extent cx="2571429" cy="2361905"/>
            <wp:effectExtent l="0" t="0" r="635" b="635"/>
            <wp:docPr id="573337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33714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71429" cy="2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CB959" w14:textId="77777777" w:rsidR="00F90A0C" w:rsidRDefault="00F90A0C" w:rsidP="0080144B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30796573" w14:textId="6D814798" w:rsidR="00F90A0C" w:rsidRPr="00F90A0C" w:rsidRDefault="00F90A0C" w:rsidP="0080144B">
      <w:pPr>
        <w:rPr>
          <w:rStyle w:val="HTMLCode"/>
          <w:rFonts w:ascii="Arial" w:eastAsia="Calibri" w:hAnsi="Arial" w:cs="Arial"/>
          <w:b/>
          <w:bCs/>
          <w:sz w:val="22"/>
          <w:szCs w:val="22"/>
          <w:u w:val="single"/>
        </w:rPr>
      </w:pPr>
      <w:r w:rsidRPr="00F90A0C">
        <w:rPr>
          <w:rStyle w:val="HTMLCode"/>
          <w:rFonts w:ascii="Arial" w:eastAsia="Calibri" w:hAnsi="Arial" w:cs="Arial"/>
          <w:b/>
          <w:bCs/>
          <w:sz w:val="22"/>
          <w:szCs w:val="22"/>
          <w:u w:val="single"/>
        </w:rPr>
        <w:t>Result Analysis:</w:t>
      </w:r>
    </w:p>
    <w:p w14:paraId="2560A243" w14:textId="77777777" w:rsid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7BE9AC8E" w14:textId="47B928D7" w:rsidR="00F90A0C" w:rsidRP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  <w:r w:rsidRPr="00F90A0C">
        <w:rPr>
          <w:rStyle w:val="HTMLCode"/>
          <w:rFonts w:ascii="Arial" w:eastAsia="Calibri" w:hAnsi="Arial" w:cs="Arial"/>
          <w:sz w:val="22"/>
          <w:szCs w:val="22"/>
        </w:rPr>
        <w:t>The result of adding the two matrices is a new matrix with the same dimensions as the original matrices. Each element of the new matrix is the sum of the corresponding elements in the two original matrices.</w:t>
      </w:r>
    </w:p>
    <w:p w14:paraId="2825A860" w14:textId="77777777" w:rsid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63E65FA7" w14:textId="7E0886BB" w:rsidR="00F90A0C" w:rsidRP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  <w:r w:rsidRPr="00F90A0C">
        <w:rPr>
          <w:rStyle w:val="HTMLCode"/>
          <w:rFonts w:ascii="Arial" w:eastAsia="Calibri" w:hAnsi="Arial" w:cs="Arial"/>
          <w:sz w:val="22"/>
          <w:szCs w:val="22"/>
        </w:rPr>
        <w:t>In this specific case, the matrices being added have dimensions 3x3. The resulting matrix also has dimensions 3x3. The sum of each corresponding element is as follows:</w:t>
      </w:r>
    </w:p>
    <w:p w14:paraId="17F06C0D" w14:textId="77777777" w:rsidR="00F90A0C" w:rsidRP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  <w:r w:rsidRPr="00F90A0C">
        <w:rPr>
          <w:rStyle w:val="HTMLCode"/>
          <w:rFonts w:ascii="Arial" w:eastAsia="Calibri" w:hAnsi="Arial" w:cs="Arial"/>
          <w:sz w:val="22"/>
          <w:szCs w:val="22"/>
        </w:rPr>
        <w:t>[1, 2, 3] + [9, 8, 7] = [10, 10, 10]</w:t>
      </w:r>
    </w:p>
    <w:p w14:paraId="7D6DF527" w14:textId="77777777" w:rsidR="00F90A0C" w:rsidRP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  <w:r w:rsidRPr="00F90A0C">
        <w:rPr>
          <w:rStyle w:val="HTMLCode"/>
          <w:rFonts w:ascii="Arial" w:eastAsia="Calibri" w:hAnsi="Arial" w:cs="Arial"/>
          <w:sz w:val="22"/>
          <w:szCs w:val="22"/>
        </w:rPr>
        <w:t>[4, 5, 6] + [6, 5, 4] = [10, 10, 10]</w:t>
      </w:r>
    </w:p>
    <w:p w14:paraId="7E62CF7A" w14:textId="77777777" w:rsidR="00F90A0C" w:rsidRP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  <w:r w:rsidRPr="00F90A0C">
        <w:rPr>
          <w:rStyle w:val="HTMLCode"/>
          <w:rFonts w:ascii="Arial" w:eastAsia="Calibri" w:hAnsi="Arial" w:cs="Arial"/>
          <w:sz w:val="22"/>
          <w:szCs w:val="22"/>
        </w:rPr>
        <w:t>[7, 8, 9] + [3, 2, 1] = [10, 10, 10]</w:t>
      </w:r>
    </w:p>
    <w:p w14:paraId="00100207" w14:textId="77777777" w:rsid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</w:p>
    <w:p w14:paraId="491FBD3A" w14:textId="4AE4E644" w:rsid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  <w:r w:rsidRPr="00F90A0C">
        <w:rPr>
          <w:rStyle w:val="HTMLCode"/>
          <w:rFonts w:ascii="Arial" w:eastAsia="Calibri" w:hAnsi="Arial" w:cs="Arial"/>
          <w:sz w:val="22"/>
          <w:szCs w:val="22"/>
        </w:rPr>
        <w:t>Therefore, the result of adding the two matrices is:</w:t>
      </w:r>
    </w:p>
    <w:p w14:paraId="602AA173" w14:textId="31E213D6" w:rsidR="00F90A0C" w:rsidRP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  <w:r w:rsidRPr="00F90A0C">
        <w:rPr>
          <w:rStyle w:val="HTMLCode"/>
          <w:rFonts w:ascii="Arial" w:eastAsia="Calibri" w:hAnsi="Arial" w:cs="Arial"/>
          <w:sz w:val="22"/>
          <w:szCs w:val="22"/>
        </w:rPr>
        <w:t>[10, 10, 10]</w:t>
      </w:r>
    </w:p>
    <w:p w14:paraId="5E80ABA4" w14:textId="77777777" w:rsidR="00F90A0C" w:rsidRPr="00F90A0C" w:rsidRDefault="00F90A0C" w:rsidP="00F90A0C">
      <w:pPr>
        <w:rPr>
          <w:rStyle w:val="HTMLCode"/>
          <w:rFonts w:ascii="Arial" w:eastAsia="Calibri" w:hAnsi="Arial" w:cs="Arial"/>
          <w:sz w:val="22"/>
          <w:szCs w:val="22"/>
        </w:rPr>
      </w:pPr>
      <w:r w:rsidRPr="00F90A0C">
        <w:rPr>
          <w:rStyle w:val="HTMLCode"/>
          <w:rFonts w:ascii="Arial" w:eastAsia="Calibri" w:hAnsi="Arial" w:cs="Arial"/>
          <w:sz w:val="22"/>
          <w:szCs w:val="22"/>
        </w:rPr>
        <w:t>[10, 10, 10]</w:t>
      </w:r>
    </w:p>
    <w:p w14:paraId="2F8370F5" w14:textId="53408508" w:rsidR="00F2513C" w:rsidRPr="00F90A0C" w:rsidRDefault="00F90A0C" w:rsidP="00F90A0C">
      <w:pPr>
        <w:rPr>
          <w:rFonts w:ascii="Arial" w:hAnsi="Arial" w:cs="Arial"/>
        </w:rPr>
      </w:pPr>
      <w:r w:rsidRPr="00F90A0C">
        <w:rPr>
          <w:rStyle w:val="HTMLCode"/>
          <w:rFonts w:ascii="Arial" w:eastAsia="Calibri" w:hAnsi="Arial" w:cs="Arial"/>
          <w:sz w:val="22"/>
          <w:szCs w:val="22"/>
        </w:rPr>
        <w:t>[10, 10, 10]</w:t>
      </w:r>
    </w:p>
    <w:p w14:paraId="60913DD8" w14:textId="77777777" w:rsidR="002A690B" w:rsidRPr="002A690B" w:rsidRDefault="002A690B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 w:rsidRPr="002A690B">
        <w:rPr>
          <w:rFonts w:ascii="Times New Roman" w:hAnsi="Times New Roman"/>
          <w:b/>
          <w:bCs/>
          <w:sz w:val="32"/>
          <w:szCs w:val="32"/>
        </w:rPr>
        <w:lastRenderedPageBreak/>
        <w:t xml:space="preserve">Conclusion </w:t>
      </w:r>
    </w:p>
    <w:p w14:paraId="3EFE7550" w14:textId="77777777" w:rsidR="00F2513C" w:rsidRDefault="00F2513C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42E762D7" w14:textId="40AEE654" w:rsidR="00F2513C" w:rsidRDefault="00143795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Discuss the summary of </w:t>
      </w:r>
      <w:r w:rsidR="000C4C0A">
        <w:rPr>
          <w:rFonts w:ascii="Times New Roman" w:hAnsi="Times New Roman"/>
          <w:b/>
          <w:bCs/>
          <w:sz w:val="32"/>
          <w:szCs w:val="32"/>
        </w:rPr>
        <w:t xml:space="preserve">the </w:t>
      </w:r>
      <w:r>
        <w:rPr>
          <w:rFonts w:ascii="Times New Roman" w:hAnsi="Times New Roman"/>
          <w:b/>
          <w:bCs/>
          <w:sz w:val="32"/>
          <w:szCs w:val="32"/>
        </w:rPr>
        <w:t>project done</w:t>
      </w:r>
      <w:r w:rsidR="00997D7D">
        <w:rPr>
          <w:rFonts w:ascii="Times New Roman" w:hAnsi="Times New Roman"/>
          <w:b/>
          <w:bCs/>
          <w:sz w:val="32"/>
          <w:szCs w:val="32"/>
        </w:rPr>
        <w:t>.</w:t>
      </w:r>
    </w:p>
    <w:p w14:paraId="5FFE5C7F" w14:textId="77777777" w:rsidR="00F90A0C" w:rsidRPr="00F90A0C" w:rsidRDefault="00F90A0C" w:rsidP="00F90A0C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90A0C">
        <w:rPr>
          <w:rFonts w:ascii="Times New Roman" w:hAnsi="Times New Roman"/>
          <w:sz w:val="24"/>
          <w:szCs w:val="24"/>
        </w:rPr>
        <w:t>The project involved developing a matrix calculator using the C programming language. The calculator supports basic matrix operations, including addition, subtraction, multiplication, and transposition. It can handle matrices of various dimensions and provides clear output for each operation.</w:t>
      </w:r>
    </w:p>
    <w:p w14:paraId="6134E989" w14:textId="77777777" w:rsidR="00F90A0C" w:rsidRPr="00F90A0C" w:rsidRDefault="00F90A0C" w:rsidP="00F90A0C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5F00569" w14:textId="77777777" w:rsidR="00F90A0C" w:rsidRPr="00F90A0C" w:rsidRDefault="00F90A0C" w:rsidP="00F90A0C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D11C37">
        <w:rPr>
          <w:rFonts w:ascii="Times New Roman" w:hAnsi="Times New Roman"/>
          <w:b/>
          <w:bCs/>
          <w:sz w:val="24"/>
          <w:szCs w:val="24"/>
          <w:u w:val="single"/>
        </w:rPr>
        <w:t>Programming Language:</w:t>
      </w:r>
      <w:r w:rsidRPr="00F90A0C">
        <w:rPr>
          <w:rFonts w:ascii="Times New Roman" w:hAnsi="Times New Roman"/>
          <w:sz w:val="24"/>
          <w:szCs w:val="24"/>
        </w:rPr>
        <w:t xml:space="preserve"> C</w:t>
      </w:r>
    </w:p>
    <w:p w14:paraId="240C6DE1" w14:textId="77777777" w:rsidR="00F90A0C" w:rsidRPr="00F90A0C" w:rsidRDefault="00F90A0C" w:rsidP="00F90A0C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EEB82AD" w14:textId="2264E3A7" w:rsidR="00F90A0C" w:rsidRPr="00D11C37" w:rsidRDefault="00F90A0C" w:rsidP="00F90A0C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u w:val="single"/>
        </w:rPr>
      </w:pPr>
      <w:r w:rsidRPr="00D11C37">
        <w:rPr>
          <w:rFonts w:ascii="Times New Roman" w:hAnsi="Times New Roman"/>
          <w:b/>
          <w:bCs/>
          <w:sz w:val="24"/>
          <w:szCs w:val="24"/>
          <w:u w:val="single"/>
        </w:rPr>
        <w:t>Matrix Operations:</w:t>
      </w:r>
    </w:p>
    <w:p w14:paraId="1C00F12E" w14:textId="77777777" w:rsidR="00F90A0C" w:rsidRPr="00F90A0C" w:rsidRDefault="00F90A0C" w:rsidP="00F90A0C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F90A0C">
        <w:rPr>
          <w:rFonts w:ascii="Times New Roman" w:hAnsi="Times New Roman"/>
          <w:sz w:val="24"/>
          <w:szCs w:val="24"/>
        </w:rPr>
        <w:t>Addition</w:t>
      </w:r>
    </w:p>
    <w:p w14:paraId="6B312C61" w14:textId="77777777" w:rsidR="00F90A0C" w:rsidRPr="00F90A0C" w:rsidRDefault="00F90A0C" w:rsidP="00F90A0C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F90A0C">
        <w:rPr>
          <w:rFonts w:ascii="Times New Roman" w:hAnsi="Times New Roman"/>
          <w:sz w:val="24"/>
          <w:szCs w:val="24"/>
        </w:rPr>
        <w:t>Subtraction</w:t>
      </w:r>
    </w:p>
    <w:p w14:paraId="588067B1" w14:textId="77777777" w:rsidR="00F90A0C" w:rsidRPr="00F90A0C" w:rsidRDefault="00F90A0C" w:rsidP="00F90A0C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F90A0C">
        <w:rPr>
          <w:rFonts w:ascii="Times New Roman" w:hAnsi="Times New Roman"/>
          <w:sz w:val="24"/>
          <w:szCs w:val="24"/>
        </w:rPr>
        <w:t>Multiplication</w:t>
      </w:r>
    </w:p>
    <w:p w14:paraId="5116E537" w14:textId="77777777" w:rsidR="00F90A0C" w:rsidRPr="00F90A0C" w:rsidRDefault="00F90A0C" w:rsidP="00F90A0C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F90A0C">
        <w:rPr>
          <w:rFonts w:ascii="Times New Roman" w:hAnsi="Times New Roman"/>
          <w:sz w:val="24"/>
          <w:szCs w:val="24"/>
        </w:rPr>
        <w:t>Transposition</w:t>
      </w:r>
    </w:p>
    <w:p w14:paraId="6ABF4EC6" w14:textId="77777777" w:rsidR="00D11C37" w:rsidRDefault="00D11C37" w:rsidP="00D11C37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766448BE" w14:textId="68DFBF6B" w:rsidR="00F90A0C" w:rsidRPr="00D11C37" w:rsidRDefault="00F90A0C" w:rsidP="00D11C37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u w:val="single"/>
        </w:rPr>
      </w:pPr>
      <w:r w:rsidRPr="00D11C37">
        <w:rPr>
          <w:rFonts w:ascii="Times New Roman" w:hAnsi="Times New Roman"/>
          <w:b/>
          <w:bCs/>
          <w:sz w:val="24"/>
          <w:szCs w:val="24"/>
          <w:u w:val="single"/>
        </w:rPr>
        <w:t>Matrix Dimensions:</w:t>
      </w:r>
    </w:p>
    <w:p w14:paraId="54BC59F1" w14:textId="77777777" w:rsidR="00F90A0C" w:rsidRPr="00D11C37" w:rsidRDefault="00F90A0C" w:rsidP="00D11C37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11C37">
        <w:rPr>
          <w:rFonts w:ascii="Times New Roman" w:hAnsi="Times New Roman"/>
          <w:sz w:val="24"/>
          <w:szCs w:val="24"/>
        </w:rPr>
        <w:t>Supports matrices of various dimensions</w:t>
      </w:r>
    </w:p>
    <w:p w14:paraId="65C8F159" w14:textId="77777777" w:rsidR="00D11C37" w:rsidRPr="00D11C37" w:rsidRDefault="00D11C37" w:rsidP="00F90A0C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u w:val="single"/>
        </w:rPr>
      </w:pPr>
    </w:p>
    <w:p w14:paraId="58D3475F" w14:textId="4D558B2C" w:rsidR="00F90A0C" w:rsidRPr="00D11C37" w:rsidRDefault="00F90A0C" w:rsidP="00F90A0C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u w:val="single"/>
        </w:rPr>
      </w:pPr>
      <w:r w:rsidRPr="00D11C37">
        <w:rPr>
          <w:rFonts w:ascii="Times New Roman" w:hAnsi="Times New Roman"/>
          <w:b/>
          <w:bCs/>
          <w:sz w:val="24"/>
          <w:szCs w:val="24"/>
          <w:u w:val="single"/>
        </w:rPr>
        <w:t>Output Format:</w:t>
      </w:r>
    </w:p>
    <w:p w14:paraId="2B778BE3" w14:textId="77777777" w:rsidR="00F90A0C" w:rsidRPr="00D11C37" w:rsidRDefault="00F90A0C" w:rsidP="00D11C37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11C37">
        <w:rPr>
          <w:rFonts w:ascii="Times New Roman" w:hAnsi="Times New Roman"/>
          <w:sz w:val="24"/>
          <w:szCs w:val="24"/>
        </w:rPr>
        <w:t>Clear and concise display of matrix operation results</w:t>
      </w:r>
    </w:p>
    <w:p w14:paraId="5BEAFC76" w14:textId="77777777" w:rsidR="00D11C37" w:rsidRDefault="00D11C37" w:rsidP="00F90A0C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243E46FA" w14:textId="3AFECC28" w:rsidR="00F90A0C" w:rsidRPr="00D11C37" w:rsidRDefault="00F90A0C" w:rsidP="00F90A0C">
      <w:pPr>
        <w:spacing w:after="0" w:line="360" w:lineRule="auto"/>
        <w:rPr>
          <w:rFonts w:ascii="Times New Roman" w:hAnsi="Times New Roman"/>
          <w:b/>
          <w:bCs/>
          <w:sz w:val="24"/>
          <w:szCs w:val="24"/>
          <w:u w:val="single"/>
        </w:rPr>
      </w:pPr>
      <w:r w:rsidRPr="00D11C37">
        <w:rPr>
          <w:rFonts w:ascii="Times New Roman" w:hAnsi="Times New Roman"/>
          <w:b/>
          <w:bCs/>
          <w:sz w:val="24"/>
          <w:szCs w:val="24"/>
          <w:u w:val="single"/>
        </w:rPr>
        <w:t>Code Quality:</w:t>
      </w:r>
    </w:p>
    <w:p w14:paraId="1AE921B3" w14:textId="77777777" w:rsidR="00F90A0C" w:rsidRPr="00D11C37" w:rsidRDefault="00F90A0C" w:rsidP="00D11C37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11C37">
        <w:rPr>
          <w:rFonts w:ascii="Times New Roman" w:hAnsi="Times New Roman"/>
          <w:sz w:val="24"/>
          <w:szCs w:val="24"/>
        </w:rPr>
        <w:t>Organized</w:t>
      </w:r>
    </w:p>
    <w:p w14:paraId="7CBEA1B2" w14:textId="77777777" w:rsidR="00F90A0C" w:rsidRPr="00D11C37" w:rsidRDefault="00F90A0C" w:rsidP="00D11C37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11C37">
        <w:rPr>
          <w:rFonts w:ascii="Times New Roman" w:hAnsi="Times New Roman"/>
          <w:sz w:val="24"/>
          <w:szCs w:val="24"/>
        </w:rPr>
        <w:t>Readable</w:t>
      </w:r>
    </w:p>
    <w:p w14:paraId="0A4928B8" w14:textId="4BF877C1" w:rsidR="00F2513C" w:rsidRPr="00D11C37" w:rsidRDefault="00F90A0C" w:rsidP="00D11C37">
      <w:pPr>
        <w:pStyle w:val="ListParagraph"/>
        <w:numPr>
          <w:ilvl w:val="0"/>
          <w:numId w:val="21"/>
        </w:numPr>
        <w:spacing w:after="0" w:line="360" w:lineRule="auto"/>
        <w:rPr>
          <w:rFonts w:ascii="Times New Roman" w:hAnsi="Times New Roman"/>
          <w:sz w:val="24"/>
          <w:szCs w:val="24"/>
        </w:rPr>
      </w:pPr>
      <w:r w:rsidRPr="00D11C37">
        <w:rPr>
          <w:rFonts w:ascii="Times New Roman" w:hAnsi="Times New Roman"/>
          <w:sz w:val="24"/>
          <w:szCs w:val="24"/>
        </w:rPr>
        <w:t xml:space="preserve">Adheres to programming </w:t>
      </w:r>
      <w:r w:rsidR="00D11C37" w:rsidRPr="00D11C37">
        <w:rPr>
          <w:rFonts w:ascii="Times New Roman" w:hAnsi="Times New Roman"/>
          <w:sz w:val="24"/>
          <w:szCs w:val="24"/>
        </w:rPr>
        <w:t>standards.</w:t>
      </w:r>
    </w:p>
    <w:p w14:paraId="33ABD729" w14:textId="77777777" w:rsidR="00F2513C" w:rsidRPr="00F90A0C" w:rsidRDefault="00F2513C" w:rsidP="002A690B">
      <w:pPr>
        <w:spacing w:after="0"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8CEE7EE" w14:textId="77777777" w:rsidR="00D11C37" w:rsidRDefault="00D11C37" w:rsidP="00D11C37">
      <w:pPr>
        <w:spacing w:after="0" w:line="360" w:lineRule="auto"/>
        <w:rPr>
          <w:rFonts w:ascii="Times New Roman" w:hAnsi="Times New Roman"/>
          <w:b/>
          <w:bCs/>
          <w:sz w:val="32"/>
          <w:szCs w:val="32"/>
        </w:rPr>
      </w:pPr>
    </w:p>
    <w:p w14:paraId="04E5E74B" w14:textId="77777777" w:rsidR="00143795" w:rsidRPr="002A690B" w:rsidRDefault="00143795" w:rsidP="001F37D4">
      <w:pPr>
        <w:spacing w:after="0" w:line="360" w:lineRule="auto"/>
        <w:rPr>
          <w:rFonts w:ascii="Times New Roman" w:hAnsi="Times New Roman"/>
          <w:b/>
          <w:bCs/>
          <w:sz w:val="32"/>
          <w:szCs w:val="32"/>
        </w:rPr>
      </w:pPr>
    </w:p>
    <w:sectPr w:rsidR="00143795" w:rsidRPr="002A690B" w:rsidSect="004453F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A23898" w14:textId="77777777" w:rsidR="00E83530" w:rsidRDefault="00E83530" w:rsidP="00D72BBD">
      <w:pPr>
        <w:spacing w:after="0" w:line="240" w:lineRule="auto"/>
      </w:pPr>
      <w:r>
        <w:separator/>
      </w:r>
    </w:p>
  </w:endnote>
  <w:endnote w:type="continuationSeparator" w:id="0">
    <w:p w14:paraId="088A6D80" w14:textId="77777777" w:rsidR="00E83530" w:rsidRDefault="00E83530" w:rsidP="00D72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71BB6A" w14:textId="77777777" w:rsidR="001F37D4" w:rsidRDefault="001F37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75775" w14:textId="3C5765B2" w:rsidR="00893096" w:rsidRDefault="002474E3" w:rsidP="004453F0">
    <w:pPr>
      <w:tabs>
        <w:tab w:val="center" w:pos="5040"/>
        <w:tab w:val="right" w:pos="10080"/>
      </w:tabs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Rafat </w:t>
    </w:r>
    <w:r w:rsidR="00E71746">
      <w:rPr>
        <w:rFonts w:ascii="Times New Roman" w:hAnsi="Times New Roman"/>
        <w:sz w:val="24"/>
        <w:szCs w:val="24"/>
      </w:rPr>
      <w:t>Nazia</w:t>
    </w:r>
    <w:r w:rsidR="001F37D4">
      <w:rPr>
        <w:rFonts w:ascii="Times New Roman" w:hAnsi="Times New Roman"/>
        <w:sz w:val="24"/>
        <w:szCs w:val="24"/>
      </w:rPr>
      <w:t xml:space="preserve">  </w:t>
    </w:r>
    <w:r w:rsidR="00E71746">
      <w:rPr>
        <w:rFonts w:ascii="Times New Roman" w:hAnsi="Times New Roman"/>
      </w:rPr>
      <w:t xml:space="preserve">         </w:t>
    </w:r>
    <w:r w:rsidR="00F17C2B" w:rsidRPr="00113168">
      <w:rPr>
        <w:rFonts w:ascii="Times New Roman" w:hAnsi="Times New Roman"/>
      </w:rPr>
      <w:t xml:space="preserve">   </w:t>
    </w:r>
    <w:r w:rsidR="001F37D4">
      <w:rPr>
        <w:rFonts w:ascii="Times New Roman" w:hAnsi="Times New Roman"/>
      </w:rPr>
      <w:t xml:space="preserve">   </w:t>
    </w:r>
    <w:r w:rsidR="001F37D4">
      <w:t xml:space="preserve">         </w:t>
    </w:r>
    <w:r w:rsidR="001F37D4">
      <w:t xml:space="preserve">1000021572   </w:t>
    </w:r>
    <w:r w:rsidR="001F37D4">
      <w:t xml:space="preserve">                                                                                        </w:t>
    </w:r>
    <w:r w:rsidR="00D11C37" w:rsidRPr="00113168">
      <w:rPr>
        <w:sz w:val="24"/>
        <w:szCs w:val="24"/>
      </w:rPr>
      <w:t>B. Tech</w:t>
    </w:r>
    <w:r w:rsidR="006E222F" w:rsidRPr="00113168">
      <w:rPr>
        <w:sz w:val="24"/>
        <w:szCs w:val="24"/>
      </w:rPr>
      <w:t xml:space="preserve"> CSE</w:t>
    </w:r>
  </w:p>
  <w:p w14:paraId="6CCD15CD" w14:textId="1DE70483" w:rsidR="000A6EEB" w:rsidRDefault="004453F0" w:rsidP="00852011">
    <w:pPr>
      <w:tabs>
        <w:tab w:val="center" w:pos="5040"/>
        <w:tab w:val="right" w:pos="10080"/>
      </w:tabs>
    </w:pPr>
    <w:r>
      <w:tab/>
    </w:r>
  </w:p>
  <w:p w14:paraId="2451854E" w14:textId="2563B79D" w:rsidR="00D72BBD" w:rsidRDefault="00F17C2B" w:rsidP="00852011">
    <w:pPr>
      <w:tabs>
        <w:tab w:val="center" w:pos="5040"/>
        <w:tab w:val="right" w:pos="10080"/>
      </w:tabs>
    </w:pPr>
    <w:r>
      <w:t xml:space="preserve">                                                                                </w:t>
    </w:r>
    <w:r w:rsidR="004453F0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F5E39A" w14:textId="77777777" w:rsidR="001F37D4" w:rsidRDefault="001F37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D644C9" w14:textId="77777777" w:rsidR="00E83530" w:rsidRDefault="00E83530" w:rsidP="00D72BBD">
      <w:pPr>
        <w:spacing w:after="0" w:line="240" w:lineRule="auto"/>
      </w:pPr>
      <w:r>
        <w:separator/>
      </w:r>
    </w:p>
  </w:footnote>
  <w:footnote w:type="continuationSeparator" w:id="0">
    <w:p w14:paraId="1D320651" w14:textId="77777777" w:rsidR="00E83530" w:rsidRDefault="00E83530" w:rsidP="00D72B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3F201E" w14:textId="77777777" w:rsidR="001F37D4" w:rsidRDefault="001F37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0B7377" w14:textId="77777777" w:rsidR="001F37D4" w:rsidRPr="001F37D4" w:rsidRDefault="001F37D4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6E96C9" w14:textId="77777777" w:rsidR="001F37D4" w:rsidRDefault="001F37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E96A76"/>
    <w:multiLevelType w:val="hybridMultilevel"/>
    <w:tmpl w:val="6B7CF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77F22"/>
    <w:multiLevelType w:val="multilevel"/>
    <w:tmpl w:val="3A206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A03EDC"/>
    <w:multiLevelType w:val="hybridMultilevel"/>
    <w:tmpl w:val="FFF05C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8B73FA"/>
    <w:multiLevelType w:val="hybridMultilevel"/>
    <w:tmpl w:val="D1C409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7B1A2A"/>
    <w:multiLevelType w:val="hybridMultilevel"/>
    <w:tmpl w:val="C2CE15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B72D9F"/>
    <w:multiLevelType w:val="hybridMultilevel"/>
    <w:tmpl w:val="59FA53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1A7EEC"/>
    <w:multiLevelType w:val="hybridMultilevel"/>
    <w:tmpl w:val="C06227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CE499D"/>
    <w:multiLevelType w:val="multilevel"/>
    <w:tmpl w:val="B6D0F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955B12"/>
    <w:multiLevelType w:val="hybridMultilevel"/>
    <w:tmpl w:val="11D2EC7E"/>
    <w:lvl w:ilvl="0" w:tplc="40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9" w15:restartNumberingAfterBreak="0">
    <w:nsid w:val="51F315D9"/>
    <w:multiLevelType w:val="multilevel"/>
    <w:tmpl w:val="CBBEE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386636"/>
    <w:multiLevelType w:val="hybridMultilevel"/>
    <w:tmpl w:val="0DDC24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0832D4"/>
    <w:multiLevelType w:val="hybridMultilevel"/>
    <w:tmpl w:val="790A0EB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CEE4EB5"/>
    <w:multiLevelType w:val="multilevel"/>
    <w:tmpl w:val="88905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7A6271"/>
    <w:multiLevelType w:val="hybridMultilevel"/>
    <w:tmpl w:val="1D7460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F73557"/>
    <w:multiLevelType w:val="hybridMultilevel"/>
    <w:tmpl w:val="CB08A3DA"/>
    <w:lvl w:ilvl="0" w:tplc="569626E4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D6571A"/>
    <w:multiLevelType w:val="hybridMultilevel"/>
    <w:tmpl w:val="9454BD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639DD"/>
    <w:multiLevelType w:val="multilevel"/>
    <w:tmpl w:val="0D107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4ED7043"/>
    <w:multiLevelType w:val="multilevel"/>
    <w:tmpl w:val="FF701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960C2D"/>
    <w:multiLevelType w:val="multilevel"/>
    <w:tmpl w:val="8F4C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D7B322E"/>
    <w:multiLevelType w:val="hybridMultilevel"/>
    <w:tmpl w:val="64E887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3677986">
    <w:abstractNumId w:val="14"/>
  </w:num>
  <w:num w:numId="2" w16cid:durableId="1668558446">
    <w:abstractNumId w:val="2"/>
  </w:num>
  <w:num w:numId="3" w16cid:durableId="17486467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52480948">
    <w:abstractNumId w:val="4"/>
  </w:num>
  <w:num w:numId="5" w16cid:durableId="734931827">
    <w:abstractNumId w:val="15"/>
  </w:num>
  <w:num w:numId="6" w16cid:durableId="577137480">
    <w:abstractNumId w:val="8"/>
  </w:num>
  <w:num w:numId="7" w16cid:durableId="893083045">
    <w:abstractNumId w:val="1"/>
  </w:num>
  <w:num w:numId="8" w16cid:durableId="28459317">
    <w:abstractNumId w:val="18"/>
  </w:num>
  <w:num w:numId="9" w16cid:durableId="854071774">
    <w:abstractNumId w:val="7"/>
  </w:num>
  <w:num w:numId="10" w16cid:durableId="1718775334">
    <w:abstractNumId w:val="12"/>
  </w:num>
  <w:num w:numId="11" w16cid:durableId="489365220">
    <w:abstractNumId w:val="16"/>
  </w:num>
  <w:num w:numId="12" w16cid:durableId="1850873783">
    <w:abstractNumId w:val="9"/>
  </w:num>
  <w:num w:numId="13" w16cid:durableId="1342396265">
    <w:abstractNumId w:val="17"/>
  </w:num>
  <w:num w:numId="14" w16cid:durableId="405491075">
    <w:abstractNumId w:val="11"/>
  </w:num>
  <w:num w:numId="15" w16cid:durableId="929656915">
    <w:abstractNumId w:val="19"/>
  </w:num>
  <w:num w:numId="16" w16cid:durableId="636497157">
    <w:abstractNumId w:val="10"/>
  </w:num>
  <w:num w:numId="17" w16cid:durableId="1274945564">
    <w:abstractNumId w:val="0"/>
  </w:num>
  <w:num w:numId="18" w16cid:durableId="1183057770">
    <w:abstractNumId w:val="5"/>
  </w:num>
  <w:num w:numId="19" w16cid:durableId="994798089">
    <w:abstractNumId w:val="6"/>
  </w:num>
  <w:num w:numId="20" w16cid:durableId="990014341">
    <w:abstractNumId w:val="3"/>
  </w:num>
  <w:num w:numId="21" w16cid:durableId="19761393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DI2s7C0NDQzNjJX0lEKTi0uzszPAykwrAUAzDEwOywAAAA="/>
  </w:docVars>
  <w:rsids>
    <w:rsidRoot w:val="00032142"/>
    <w:rsid w:val="000060FD"/>
    <w:rsid w:val="00007435"/>
    <w:rsid w:val="00032142"/>
    <w:rsid w:val="00041D70"/>
    <w:rsid w:val="00046022"/>
    <w:rsid w:val="000A6C6B"/>
    <w:rsid w:val="000A6EEB"/>
    <w:rsid w:val="000B6456"/>
    <w:rsid w:val="000C3305"/>
    <w:rsid w:val="000C4C0A"/>
    <w:rsid w:val="000C7F2A"/>
    <w:rsid w:val="000D0CB5"/>
    <w:rsid w:val="000D3236"/>
    <w:rsid w:val="000D570D"/>
    <w:rsid w:val="000E6667"/>
    <w:rsid w:val="000F35EF"/>
    <w:rsid w:val="000F6869"/>
    <w:rsid w:val="0010168A"/>
    <w:rsid w:val="0010799F"/>
    <w:rsid w:val="00111828"/>
    <w:rsid w:val="00111AA6"/>
    <w:rsid w:val="00113168"/>
    <w:rsid w:val="00123F34"/>
    <w:rsid w:val="00136C02"/>
    <w:rsid w:val="001431A2"/>
    <w:rsid w:val="00143795"/>
    <w:rsid w:val="00151148"/>
    <w:rsid w:val="00151EDD"/>
    <w:rsid w:val="0016496B"/>
    <w:rsid w:val="00174062"/>
    <w:rsid w:val="00175B71"/>
    <w:rsid w:val="00182162"/>
    <w:rsid w:val="00185B17"/>
    <w:rsid w:val="001B1477"/>
    <w:rsid w:val="001B5649"/>
    <w:rsid w:val="001E1B8E"/>
    <w:rsid w:val="001E2ABF"/>
    <w:rsid w:val="001E35C2"/>
    <w:rsid w:val="001E7113"/>
    <w:rsid w:val="001F37D4"/>
    <w:rsid w:val="0022206A"/>
    <w:rsid w:val="00227902"/>
    <w:rsid w:val="00242513"/>
    <w:rsid w:val="002474E3"/>
    <w:rsid w:val="00252F65"/>
    <w:rsid w:val="002539E7"/>
    <w:rsid w:val="00256B64"/>
    <w:rsid w:val="00262BD0"/>
    <w:rsid w:val="0027108C"/>
    <w:rsid w:val="00282C11"/>
    <w:rsid w:val="00293866"/>
    <w:rsid w:val="0029484A"/>
    <w:rsid w:val="002956E5"/>
    <w:rsid w:val="002A059E"/>
    <w:rsid w:val="002A4B29"/>
    <w:rsid w:val="002A690B"/>
    <w:rsid w:val="002C6B28"/>
    <w:rsid w:val="002D0155"/>
    <w:rsid w:val="002D250D"/>
    <w:rsid w:val="002D5147"/>
    <w:rsid w:val="002E113F"/>
    <w:rsid w:val="002E77E6"/>
    <w:rsid w:val="002F7320"/>
    <w:rsid w:val="00304CC5"/>
    <w:rsid w:val="00305868"/>
    <w:rsid w:val="003524A1"/>
    <w:rsid w:val="00355197"/>
    <w:rsid w:val="003867D9"/>
    <w:rsid w:val="00390131"/>
    <w:rsid w:val="003A3CF6"/>
    <w:rsid w:val="003A76BE"/>
    <w:rsid w:val="003B6C9B"/>
    <w:rsid w:val="003D5ABC"/>
    <w:rsid w:val="003F2D11"/>
    <w:rsid w:val="0040726F"/>
    <w:rsid w:val="00411A16"/>
    <w:rsid w:val="00423FAD"/>
    <w:rsid w:val="00434CEE"/>
    <w:rsid w:val="004453F0"/>
    <w:rsid w:val="00454A3E"/>
    <w:rsid w:val="0045549F"/>
    <w:rsid w:val="00455716"/>
    <w:rsid w:val="00457A39"/>
    <w:rsid w:val="00461B79"/>
    <w:rsid w:val="00466870"/>
    <w:rsid w:val="00471751"/>
    <w:rsid w:val="0047690A"/>
    <w:rsid w:val="0048021B"/>
    <w:rsid w:val="0049431B"/>
    <w:rsid w:val="00494E1A"/>
    <w:rsid w:val="00494F1F"/>
    <w:rsid w:val="004A2888"/>
    <w:rsid w:val="004A5A21"/>
    <w:rsid w:val="004B305E"/>
    <w:rsid w:val="004D10AC"/>
    <w:rsid w:val="004D1DF0"/>
    <w:rsid w:val="004E4B88"/>
    <w:rsid w:val="004E671C"/>
    <w:rsid w:val="004F0643"/>
    <w:rsid w:val="004F3005"/>
    <w:rsid w:val="00503CA9"/>
    <w:rsid w:val="0053438E"/>
    <w:rsid w:val="00534E07"/>
    <w:rsid w:val="005368B3"/>
    <w:rsid w:val="00537A1E"/>
    <w:rsid w:val="0054532F"/>
    <w:rsid w:val="00562316"/>
    <w:rsid w:val="005719D5"/>
    <w:rsid w:val="00581235"/>
    <w:rsid w:val="00597D46"/>
    <w:rsid w:val="005A6E3E"/>
    <w:rsid w:val="005B005D"/>
    <w:rsid w:val="005B03E1"/>
    <w:rsid w:val="005B17F2"/>
    <w:rsid w:val="005B5036"/>
    <w:rsid w:val="005B6386"/>
    <w:rsid w:val="005C63A8"/>
    <w:rsid w:val="005D6977"/>
    <w:rsid w:val="005F108D"/>
    <w:rsid w:val="00601C37"/>
    <w:rsid w:val="00601EE2"/>
    <w:rsid w:val="00634805"/>
    <w:rsid w:val="0064390F"/>
    <w:rsid w:val="0066120D"/>
    <w:rsid w:val="00662422"/>
    <w:rsid w:val="006649F1"/>
    <w:rsid w:val="006862C2"/>
    <w:rsid w:val="006877FA"/>
    <w:rsid w:val="006A2CAB"/>
    <w:rsid w:val="006B2AD8"/>
    <w:rsid w:val="006D2E5C"/>
    <w:rsid w:val="006E222F"/>
    <w:rsid w:val="006F57B5"/>
    <w:rsid w:val="00700453"/>
    <w:rsid w:val="00715802"/>
    <w:rsid w:val="00731824"/>
    <w:rsid w:val="00746FC3"/>
    <w:rsid w:val="00750A15"/>
    <w:rsid w:val="00752346"/>
    <w:rsid w:val="007673DF"/>
    <w:rsid w:val="00785011"/>
    <w:rsid w:val="00791DBC"/>
    <w:rsid w:val="00794415"/>
    <w:rsid w:val="007A0285"/>
    <w:rsid w:val="007A0622"/>
    <w:rsid w:val="007A0DAE"/>
    <w:rsid w:val="007A6E98"/>
    <w:rsid w:val="007A7460"/>
    <w:rsid w:val="007B3B59"/>
    <w:rsid w:val="007D1058"/>
    <w:rsid w:val="007E73BF"/>
    <w:rsid w:val="007F13A7"/>
    <w:rsid w:val="0080144B"/>
    <w:rsid w:val="00803761"/>
    <w:rsid w:val="00810904"/>
    <w:rsid w:val="00816895"/>
    <w:rsid w:val="00816EDA"/>
    <w:rsid w:val="00823D18"/>
    <w:rsid w:val="00831DB1"/>
    <w:rsid w:val="00835425"/>
    <w:rsid w:val="008450BB"/>
    <w:rsid w:val="00851928"/>
    <w:rsid w:val="00852011"/>
    <w:rsid w:val="008564BD"/>
    <w:rsid w:val="00893096"/>
    <w:rsid w:val="00894665"/>
    <w:rsid w:val="00895661"/>
    <w:rsid w:val="008A048F"/>
    <w:rsid w:val="008A1C4F"/>
    <w:rsid w:val="008A2B66"/>
    <w:rsid w:val="008A6C4F"/>
    <w:rsid w:val="008B72E2"/>
    <w:rsid w:val="008E7F89"/>
    <w:rsid w:val="009034D1"/>
    <w:rsid w:val="009264B4"/>
    <w:rsid w:val="009268E7"/>
    <w:rsid w:val="00950B4E"/>
    <w:rsid w:val="00973FF4"/>
    <w:rsid w:val="00986BFE"/>
    <w:rsid w:val="00993B3D"/>
    <w:rsid w:val="00997D7D"/>
    <w:rsid w:val="009B4979"/>
    <w:rsid w:val="009C1339"/>
    <w:rsid w:val="009F743F"/>
    <w:rsid w:val="00A025BD"/>
    <w:rsid w:val="00A026A2"/>
    <w:rsid w:val="00A10415"/>
    <w:rsid w:val="00A15404"/>
    <w:rsid w:val="00A32078"/>
    <w:rsid w:val="00A37526"/>
    <w:rsid w:val="00A41F54"/>
    <w:rsid w:val="00A4529F"/>
    <w:rsid w:val="00A56738"/>
    <w:rsid w:val="00A66ADB"/>
    <w:rsid w:val="00A732F4"/>
    <w:rsid w:val="00A739FE"/>
    <w:rsid w:val="00A80AD6"/>
    <w:rsid w:val="00AC4383"/>
    <w:rsid w:val="00AD367A"/>
    <w:rsid w:val="00AD46EE"/>
    <w:rsid w:val="00AD6F8D"/>
    <w:rsid w:val="00AE5170"/>
    <w:rsid w:val="00AE5D18"/>
    <w:rsid w:val="00AF7F19"/>
    <w:rsid w:val="00B1092E"/>
    <w:rsid w:val="00B1129A"/>
    <w:rsid w:val="00B1396F"/>
    <w:rsid w:val="00B33163"/>
    <w:rsid w:val="00B34F01"/>
    <w:rsid w:val="00B45256"/>
    <w:rsid w:val="00B46757"/>
    <w:rsid w:val="00B712DB"/>
    <w:rsid w:val="00BB22D9"/>
    <w:rsid w:val="00BC670D"/>
    <w:rsid w:val="00BE3773"/>
    <w:rsid w:val="00BE3C4C"/>
    <w:rsid w:val="00C02697"/>
    <w:rsid w:val="00C0717E"/>
    <w:rsid w:val="00C125D2"/>
    <w:rsid w:val="00C12AEB"/>
    <w:rsid w:val="00C2025D"/>
    <w:rsid w:val="00C33C43"/>
    <w:rsid w:val="00C51C48"/>
    <w:rsid w:val="00C67418"/>
    <w:rsid w:val="00C72543"/>
    <w:rsid w:val="00C82970"/>
    <w:rsid w:val="00C84A2B"/>
    <w:rsid w:val="00C84C16"/>
    <w:rsid w:val="00C92397"/>
    <w:rsid w:val="00C92941"/>
    <w:rsid w:val="00C97041"/>
    <w:rsid w:val="00CA4508"/>
    <w:rsid w:val="00CB039D"/>
    <w:rsid w:val="00CB225B"/>
    <w:rsid w:val="00CB5F4A"/>
    <w:rsid w:val="00CC4E53"/>
    <w:rsid w:val="00CD0A57"/>
    <w:rsid w:val="00CE1EFA"/>
    <w:rsid w:val="00CE5478"/>
    <w:rsid w:val="00CF6E85"/>
    <w:rsid w:val="00D031EC"/>
    <w:rsid w:val="00D11C37"/>
    <w:rsid w:val="00D1519E"/>
    <w:rsid w:val="00D17238"/>
    <w:rsid w:val="00D2379A"/>
    <w:rsid w:val="00D270EA"/>
    <w:rsid w:val="00D33685"/>
    <w:rsid w:val="00D52F47"/>
    <w:rsid w:val="00D54F22"/>
    <w:rsid w:val="00D62E2E"/>
    <w:rsid w:val="00D6369B"/>
    <w:rsid w:val="00D72BBD"/>
    <w:rsid w:val="00D831BC"/>
    <w:rsid w:val="00DB04D0"/>
    <w:rsid w:val="00DB4802"/>
    <w:rsid w:val="00DE6A74"/>
    <w:rsid w:val="00DF4CE7"/>
    <w:rsid w:val="00DF7680"/>
    <w:rsid w:val="00E208B8"/>
    <w:rsid w:val="00E32897"/>
    <w:rsid w:val="00E3655A"/>
    <w:rsid w:val="00E36FC7"/>
    <w:rsid w:val="00E41A0D"/>
    <w:rsid w:val="00E505C3"/>
    <w:rsid w:val="00E71746"/>
    <w:rsid w:val="00E808F0"/>
    <w:rsid w:val="00E83530"/>
    <w:rsid w:val="00E85C73"/>
    <w:rsid w:val="00E95A7B"/>
    <w:rsid w:val="00E97344"/>
    <w:rsid w:val="00EB0AF0"/>
    <w:rsid w:val="00EB10B9"/>
    <w:rsid w:val="00EB22A6"/>
    <w:rsid w:val="00EC3B31"/>
    <w:rsid w:val="00ED6DE1"/>
    <w:rsid w:val="00F03AE6"/>
    <w:rsid w:val="00F17C2B"/>
    <w:rsid w:val="00F22333"/>
    <w:rsid w:val="00F2513C"/>
    <w:rsid w:val="00F40B74"/>
    <w:rsid w:val="00F45FC9"/>
    <w:rsid w:val="00F52BD6"/>
    <w:rsid w:val="00F65CD2"/>
    <w:rsid w:val="00F70C5D"/>
    <w:rsid w:val="00F74EAC"/>
    <w:rsid w:val="00F83D79"/>
    <w:rsid w:val="00F90A0C"/>
    <w:rsid w:val="00F91D5C"/>
    <w:rsid w:val="00FA23EB"/>
    <w:rsid w:val="00FB35F4"/>
    <w:rsid w:val="00FC00F3"/>
    <w:rsid w:val="00FC2711"/>
    <w:rsid w:val="00FC6386"/>
    <w:rsid w:val="00FE0166"/>
    <w:rsid w:val="00FF3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390A2B"/>
  <w15:chartTrackingRefBased/>
  <w15:docId w15:val="{4F65DCA0-1E63-4290-86F3-88BAE2646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BBD"/>
    <w:pPr>
      <w:spacing w:after="160" w:line="259" w:lineRule="auto"/>
    </w:pPr>
    <w:rPr>
      <w:sz w:val="22"/>
      <w:szCs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32142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32142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link w:val="Footer"/>
    <w:uiPriority w:val="99"/>
    <w:rsid w:val="00032142"/>
    <w:rPr>
      <w:lang w:val="en-US"/>
    </w:rPr>
  </w:style>
  <w:style w:type="character" w:customStyle="1" w:styleId="apple-converted-space">
    <w:name w:val="apple-converted-space"/>
    <w:basedOn w:val="DefaultParagraphFont"/>
    <w:rsid w:val="00032142"/>
  </w:style>
  <w:style w:type="character" w:styleId="Hyperlink">
    <w:name w:val="Hyperlink"/>
    <w:uiPriority w:val="99"/>
    <w:unhideWhenUsed/>
    <w:rsid w:val="0003214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7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D57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94665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BC670D"/>
    <w:pPr>
      <w:widowControl w:val="0"/>
      <w:autoSpaceDE w:val="0"/>
      <w:autoSpaceDN w:val="0"/>
      <w:spacing w:after="0" w:line="240" w:lineRule="auto"/>
      <w:ind w:left="50"/>
    </w:pPr>
    <w:rPr>
      <w:rFonts w:ascii="Times New Roman" w:eastAsia="Times New Roman" w:hAnsi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453F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453F0"/>
    <w:rPr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A026A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uiPriority w:val="22"/>
    <w:qFormat/>
    <w:rsid w:val="00997D7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97D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997D7D"/>
    <w:rPr>
      <w:rFonts w:ascii="Courier New" w:eastAsia="Times New Roman" w:hAnsi="Courier New" w:cs="Courier New"/>
    </w:rPr>
  </w:style>
  <w:style w:type="character" w:styleId="HTMLCode">
    <w:name w:val="HTML Code"/>
    <w:uiPriority w:val="99"/>
    <w:semiHidden/>
    <w:unhideWhenUsed/>
    <w:rsid w:val="00997D7D"/>
    <w:rPr>
      <w:rFonts w:ascii="Courier New" w:eastAsia="Times New Roman" w:hAnsi="Courier New" w:cs="Courier New"/>
      <w:sz w:val="20"/>
      <w:szCs w:val="20"/>
    </w:rPr>
  </w:style>
  <w:style w:type="character" w:customStyle="1" w:styleId="hljs-function">
    <w:name w:val="hljs-function"/>
    <w:basedOn w:val="DefaultParagraphFont"/>
    <w:rsid w:val="00997D7D"/>
  </w:style>
  <w:style w:type="character" w:customStyle="1" w:styleId="hljs-keyword">
    <w:name w:val="hljs-keyword"/>
    <w:basedOn w:val="DefaultParagraphFont"/>
    <w:rsid w:val="00997D7D"/>
  </w:style>
  <w:style w:type="character" w:customStyle="1" w:styleId="hljs-title">
    <w:name w:val="hljs-title"/>
    <w:basedOn w:val="DefaultParagraphFont"/>
    <w:rsid w:val="00997D7D"/>
  </w:style>
  <w:style w:type="character" w:customStyle="1" w:styleId="hljs-params">
    <w:name w:val="hljs-params"/>
    <w:basedOn w:val="DefaultParagraphFont"/>
    <w:rsid w:val="00997D7D"/>
  </w:style>
  <w:style w:type="character" w:customStyle="1" w:styleId="hljs-builtin">
    <w:name w:val="hljs-built_in"/>
    <w:basedOn w:val="DefaultParagraphFont"/>
    <w:rsid w:val="00997D7D"/>
  </w:style>
  <w:style w:type="character" w:customStyle="1" w:styleId="hljs-string">
    <w:name w:val="hljs-string"/>
    <w:basedOn w:val="DefaultParagraphFont"/>
    <w:rsid w:val="00997D7D"/>
  </w:style>
  <w:style w:type="character" w:customStyle="1" w:styleId="hljs-number">
    <w:name w:val="hljs-number"/>
    <w:basedOn w:val="DefaultParagraphFont"/>
    <w:rsid w:val="00997D7D"/>
  </w:style>
  <w:style w:type="character" w:customStyle="1" w:styleId="hljs-comment">
    <w:name w:val="hljs-comment"/>
    <w:basedOn w:val="DefaultParagraphFont"/>
    <w:rsid w:val="00997D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7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0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81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19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23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65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9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36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757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99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38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6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03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323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809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2507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55758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373059">
                              <w:marLeft w:val="0"/>
                              <w:marRight w:val="0"/>
                              <w:marTop w:val="24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312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28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9662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06883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28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6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0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26cd02d-c47e-47b4-b543-c1c7bfa02d4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694841F6A3824DA2A3B63C820165EB" ma:contentTypeVersion="4" ma:contentTypeDescription="Create a new document." ma:contentTypeScope="" ma:versionID="a58881703363cb373ced52930988d58a">
  <xsd:schema xmlns:xsd="http://www.w3.org/2001/XMLSchema" xmlns:xs="http://www.w3.org/2001/XMLSchema" xmlns:p="http://schemas.microsoft.com/office/2006/metadata/properties" xmlns:ns2="626cd02d-c47e-47b4-b543-c1c7bfa02d46" targetNamespace="http://schemas.microsoft.com/office/2006/metadata/properties" ma:root="true" ma:fieldsID="60cfc21a4f5b9e12ac3a7318652e2710" ns2:_="">
    <xsd:import namespace="626cd02d-c47e-47b4-b543-c1c7bfa02d4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cd02d-c47e-47b4-b543-c1c7bfa02d4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D0D575-3849-4116-95F7-784A4CAEE0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99F585-1B18-4237-BF89-ABB0927BF320}">
  <ds:schemaRefs>
    <ds:schemaRef ds:uri="http://schemas.microsoft.com/office/2006/documentManagement/types"/>
    <ds:schemaRef ds:uri="626cd02d-c47e-47b4-b543-c1c7bfa02d46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30159F12-22E0-4729-8464-B591DDEB50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9805B3-EE1B-4243-AD3E-68B660FB4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6cd02d-c47e-47b4-b543-c1c7bfa02d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76</Words>
  <Characters>56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$anirudh$</dc:creator>
  <cp:keywords/>
  <cp:lastModifiedBy>RAFAT NAZIA</cp:lastModifiedBy>
  <cp:revision>2</cp:revision>
  <cp:lastPrinted>2024-09-15T08:39:00Z</cp:lastPrinted>
  <dcterms:created xsi:type="dcterms:W3CDTF">2024-09-15T08:45:00Z</dcterms:created>
  <dcterms:modified xsi:type="dcterms:W3CDTF">2024-09-15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4468b1414a77415e5f7a13297b36428c6f66467641250e48d337bcea89b11d</vt:lpwstr>
  </property>
</Properties>
</file>